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6A9E6" w14:textId="0CAAA65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GOOD AFTERNOON, EVERYONE.  SORRY TO INTERRUPT THE FUN BUT WE'RE ABOUT TO GET STARTED.  SO BEFORE WE MOVE INTO OUR PROGRAM, I WANTED TO SHARE A COUPLE OF HOUSEKEEPING ITEMS.  SO CLOSED CAPTIONING IS AVAILABLE FOR TODAY'S PROGRAM.  YOU CAN SELECT THAT OPTION BY CLICKING CLOSED CAPTIONING ON THE BOTTOM OF YOUR SCREEN AND THEN CLICKING SHOW SUBTITLE.  </w:t>
      </w:r>
    </w:p>
    <w:p w14:paraId="36B0AF80" w14:textId="46F726F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E WILL BE SPOT LIGHTING SPEAKER DURING THE PROGRAM AND SO WE RECOMMEND THAT YOU SELECT SPEAKER VIEW AT THE TOP YOUR SCREEN.  IF YOU ENCOUNTER ANY IT ISSUES DURING THE MEETING PLEASE PUT A FLOAT IN THE CHAT OR SEND AN EMAIL TO GCA EVENTS AT ON LOK.ORG.  WE HAVE A VERY LARGE AUDIENCE AND WE'RE EXCITE TODAY HAVE ALL OF YOU.  </w:t>
      </w:r>
    </w:p>
    <w:p w14:paraId="33499E43" w14:textId="0E29697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E'RE REQUESTED THAT ATTENDEES PLEASE KEEP YOUR LINE MUTES DURING TODAY'S EVENT.  ME MAY NEED TO MUTE YOUR LINE TO SPEAKERS CAN BE HEARD BY EVERYONE.  WE WISH THAT WE CAN COULD BE TOGETHER FOR THIS EVENT BUT WE WANT TO MAKE THIS INTERACTIVE.  SO PLEASE SUBMIT YOUR QUESTIONS AND OBSERVATIONS IN THE CHAT.  </w:t>
      </w:r>
    </w:p>
    <w:p w14:paraId="2A49453C" w14:textId="0242F9A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ND WE WILL BE RECORDING ALL OF THESE SESSIONS AND THEY WILL BE EMAILED TO ALL OF YOU AND WITH THAT LET'S OFFICIALLY GET STARTED.  </w:t>
      </w:r>
    </w:p>
    <w:p w14:paraId="57F1E0EB" w14:textId="23C622E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OOD AFTERNOON.  MY NAME IS KATHERINE KELLY AND WELCOME TO THE MASTER PLAN FOR AGING MOBILIZING YOUR COUNTY AND COMMUNITY EVENT AND HAPPY OLDER AMERICAN'S MONTH.  AGAIN MY NAME IS KATHERINE KELLY I'M THE SENIOR AFFAIRS MANAGER WITH ON LOK LET’S SEE I </w:t>
      </w:r>
      <w:r w:rsidRPr="00534EC5">
        <w:rPr>
          <w:rFonts w:ascii="Courier New" w:hAnsi="Courier New" w:cs="Courier New"/>
        </w:rPr>
        <w:lastRenderedPageBreak/>
        <w:t xml:space="preserve">LENORE I THINK I NEED TO YOU UNMUTE YOUR LINE.  </w:t>
      </w:r>
    </w:p>
    <w:p w14:paraId="754E7434" w14:textId="6B2B084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HI I'M LENORE MCDONALD AND I COVER COMMUNITY OUTREACH AND TOGETHER ON LOK AND CEI REPRESENT THE TWO DAY AREA PROGRAMS AND WE CO-LEAD THE COLLATION AND SINCE TWO THOUSAND 9 OUR COLLATION HAS BROUGHT TOGETHER ADVOCATES POLICY MAKERS AND STAKEHOLDER AT OUR SENIOR HEALTH POLICY FORUM WHICH IS A ONE DAY CONFERENCE FOCUSING ON ISSUES ON THE ENTIRE AGING POPULATION.  THIS YEAR'S FORUM IS GOING TO TAKE PLACE ON SEPTEMBER SECOND.  BUT TODAY WE'RE HOSTING AN ESSENTIAL FOR STAKEHOLDERS IN THE NORTH BAY.  THAT WOULD BE MARIN NAPA AND SONOMA COUNTIES TO TALK ABOUT THE STATE'S NEW MATTER PLAN FOR AGING.  </w:t>
      </w:r>
    </w:p>
    <w:p w14:paraId="5DCCF11D" w14:textId="3CA51AD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ODAY'S EVENT IS SUPPORTED BY A GRANT FROM THE SCAN FOUNDATION WHICH IS -- OF HIGH QUALITY SERVICES FOR HOLDER ADULTED THAT PRESERVE DIGNITY AND INDEPENDENT AND WE ALL WANT THAT OF YOUR PARTICIPATION TODAY IS ONE OF MORE THAN 20 MASTER PLAN EVENTS THAT WILL BE TAKING PLACE THIS YEAR THROUGHOUT CALIFORNIA.  WE'RE SO HAPPY YOU'RE HERE AND WE THANK YOU FOR JOINING US.  </w:t>
      </w:r>
    </w:p>
    <w:p w14:paraId="1A4ADA0D" w14:textId="3F9756F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OKAY.  THERE WE.  OVER THE PAST FOUR HERS OUR A PLANNING COMMITTEE WHO REPRESENT SENIORS IN MARIN NAPA SONOMA AND SOLANO COUNTIES HAVE VOLUNTEERED THEY ARE TIME TO MAKE THIS TO BE.  NOT ONLY DID THEY GIVE THEIR TIME TO SHAPE TODAY'S PROGRAM INCLUDING THE BREAKOUT SECTION THAT'S YOU'LL PARTICIPATE IN TODAY AND THEY ALSO SELECTED VIDEOS THAT WE WILL VIEW MOMENTARILY BUT THEY ALSO INVITED ALL OF YOU.  WE ARE DEEPLY APPRECIATIVE TO THE PLANNING </w:t>
      </w:r>
      <w:r w:rsidRPr="00534EC5">
        <w:rPr>
          <w:rFonts w:ascii="Courier New" w:hAnsi="Courier New" w:cs="Courier New"/>
        </w:rPr>
        <w:lastRenderedPageBreak/>
        <w:t xml:space="preserve">COMMITTEE'S SUPPORT I ALSO WANT TO SAY THANK YOU TO THE ON LOK AND CEI STAFF AND TO THOSE PROVIDING SUPPORT IN THE BACKGROUND.  </w:t>
      </w:r>
    </w:p>
    <w:p w14:paraId="449BE982" w14:textId="2485089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ODAY FEATURES FOUR BREAKOUT SESSIONS HOUSING FOR ALL AGES IN STAGES.  HEALTH REIMAGINED.  CARE GIVING THAT WORK AND AFFORDABLE AGING AND ECONOMIC SECURE.  OUR STEERING COMMITTEE ARE CHOOSING TO EN -- DURING EACH OF THEIR SESSIONS RATHER THAT HAVE IT BE A SEPARATE SESSION AND WE HOPE YOU TOO WILL CONSIDER THE INCLUSION AND EQUALITY LENGTHS WHEN YOU PARTICIPATE IN TODAY'S PROGRAM.  AFTER THE BREAKOUT SESSIONS WE'LL ALL COME BACK TOGETHER FOR A DISCUSSION ON HOW WE CAN -- CARRY THIS WORK FORWARD.  WE HAVE TO WELCOME VIDEOS TO SHARE WITH YOU TODAY FROM SOME OF OUR LEGISLATORS AND WE'RE HONOR TO HAVE A PRERECORDING MESSAGE FROM ASSEMBLY CECILIA AGUILAR MURRAY AND WE'RE GOING TO PLAY THIS VIDEO FOR YOU NOW.  </w:t>
      </w:r>
    </w:p>
    <w:p w14:paraId="2C59F054" w14:textId="4366534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VIDEO].  </w:t>
      </w:r>
    </w:p>
    <w:p w14:paraId="116580AA" w14:textId="24A6920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HI I'M AN ASSEMBLY MEMBER CECILIA AGUILAR MURRAY.  I AM SO PLEASED TO SEE ADVOCATES AND COMMUNITY LEADER FROM NORTH BAY COUNTY MANY IN MY DIRECT JOIN TOGETHER FOR THIS SPECIAL SPECIFYING FOLK ON THE STATES MASTER PLAN FOR PAGING AND IT'S FIVE GOALS.  LIKE YOU I LOOK FORWARD TO HEARING PARTICIPANTS IDEAS ON HEARING THE MASTER PLAN TO MAKE THE NORTH BAY A BETTER AND MORE EQUITABLE PLACE TO AGE.  TO 10.8 MILLION CALIFORNIA OLDER ADULTS MAKING UP THE POPULATION.  I AM PROUD TO SAY I HAVE WORKED WITH SO MANY LEADERS IN THE COMMUNITY CALLING FOR THE </w:t>
      </w:r>
      <w:r w:rsidRPr="00534EC5">
        <w:rPr>
          <w:rFonts w:ascii="Courier New" w:hAnsi="Courier New" w:cs="Courier New"/>
        </w:rPr>
        <w:lastRenderedPageBreak/>
        <w:t xml:space="preserve">MASTER PLAN ON AGING AND TO HAVE A SUCCESSFUL AND THRIVING HOME TO THE GOVERNOR THE IMPORTANCE OF THIS ISSUE.  THE MASTER PLAN HAS GIVEN US A BLUE PRINT THAT WILL ALLOW PEOPLE OF ALL AGES TO THRIVE AS WE AGE.  AS COMMUNITY LEADERS YOU KNOW ALL COUNTY THE BEST.  YOUR INVOLVEMENT IN IS CRITICAL TO OUR SUCCESS.  SO AS THE CHAIRMAN OF THE LOCAL GOVERNMENT COMMITTEE AND MEMBER OF THE ASSEMBLY HEALTH COMMITTEE I LOOK FORWARD TO WORKING WITH YOU A AS WE ADVANCE SOLUTIONS FOR OUR AGING POPULATION.  THANK YOU AND LET'S GET TO WORK.  </w:t>
      </w:r>
    </w:p>
    <w:p w14:paraId="7E05AB6F" w14:textId="08C55C9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END VIDEO].  </w:t>
      </w:r>
    </w:p>
    <w:p w14:paraId="3A8EAB93" w14:textId="51CB1BC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ONDERFUL.  THANK YOU SO MUCH ASSEMBLY MEMBER FOR YOUR KIND WORDS AN YOUR SUPPORT.  I APRIL HONORED NOW TO INTRODUCE OUR FIRST PRESENTERS.  DEBBIE TOTH IS THE PRESIDENT AND CEO FOR -- CHOICE IN AGING HAS BEEN SERVING THE COMMUNITY MEMBERS FOR OVER 70 YEARS.  DEBBIE WAS APPOINTED BY THE GOVERNMENT TO THE STATE'S MASTER PLAN FOR AGING TO SHAPE THIS PLAN WHICH AIMS TO SERVE SENIORS OF ALL BACK GROUNDS IN CALIFORNIA. DEBBIE, I WILL HAND IT TO YOU.  </w:t>
      </w:r>
    </w:p>
    <w:p w14:paraId="0E58EFC3" w14:textId="49E8351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GREAT THANK YOU I JUST WANT TO APOLOGIZE IN ADVANCE I HAVE A CHILD LEARNER AT HOME.  SO YOU MAY HERE SOME BACKGROUND EXCITEMENT.  SO WHEN KATHERINE WAS TALKING ABOUT MUTING PEOPLE FOR BACKGROUND NOISE IT MIGHT BE ME.  </w:t>
      </w:r>
    </w:p>
    <w:p w14:paraId="04F2B8A7" w14:textId="34F24E1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HI, EVERYONE.  I'M SORE HAPPY DO SEE EVERYONE TO SEE SO MANY PEOPLE ENGAGES IN HOW WE ENGAGE OUR COMMUNITIES.  NOW MORE THAN </w:t>
      </w:r>
      <w:r w:rsidRPr="00534EC5">
        <w:rPr>
          <w:rFonts w:ascii="Courier New" w:hAnsi="Courier New" w:cs="Courier New"/>
        </w:rPr>
        <w:lastRenderedPageBreak/>
        <w:t xml:space="preserve">EVER WE HAVE A REASON FOR HOME AND THIS IS NO LONG HE A BUNCH OF FOLK SAYING THE WORDS SILVER TSUNAMI AND IT'S A BODY OF ELECTS OFFICIALS AND DEPARTMENT LEADER THAT ARE CREATING LEGISLATION AND ENVISIONING HOW WE DELIVER SERVICED.  WE ARE SIGHING FOLKS SELL GRATING THE INCREASING DIVERSITY OUR AGING POPULATION AND -- THANKS TO MY PARTNER IN THE DISABILITY WORLD CHRISTINA MILLS EXECUTIVE DIRECTOR AT THE CALIFORNIA LIVING CENTERS.  I NOW HAVE THE GIFT OF UNDERSTANDING AN INTERNALIZING THAT CONCEPT.  </w:t>
      </w:r>
    </w:p>
    <w:p w14:paraId="6EA2839B" w14:textId="018F210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I SINCERELY HOPE THAT YOU'RE ABLE TO GET THERE TOO.  SO IT'S THESE MEMBERS THE NEXT SLIDE, THANKS CHELSEA.  CHELSEA IS OUR BEHIND THE SCENES SLIDE CURATOR HERE.  AND IT'S THESE NUMBERS THAT YOU'RE LOOKING AT AND CALLING FOR OUR GOVERNOR CALLING FOR A MASTER PLAN FOR AGING AND THAT'S WHY YOU’RE LISTENING TO MED TO.  I'VE HAD THE HONOR OF WORKING WITH EXPERTS IN VARIOUS AGES AND SPACES OF DISABILITY IN DRAFTING THE INITIAL DRAFT OF THIS PLAN AND I'M GOING TO GET IF THE DETAILS OF THE FINAL PLAN IN JUST A MOMENT BUT I WANT TODAY SHARE A LITTLE BIT FIRST ABOUT WHY AND HOW THIS PLAN CAME TO BE AND WHY IT'S IMPORTANT.  </w:t>
      </w:r>
    </w:p>
    <w:p w14:paraId="6B9FC033" w14:textId="46763C4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ND I WANT YOU TO JUST LOOK AT THOSE STATISTICS WHILE I'M TALKING TO YOU RIGHT NOW BECAUSE IT'S POWERFUL.  ONE, WE'VE NEVER HAD A GOVERNOR ELEVATE AGING AS A PRIORITY.  IN FACT IN FORMER GOVERNOR JERRY BROWN STATE OF THE STATE ADDRESS HE TALKED ABOUT THE BURDEN OF THE AGING POPULATION.  HE USED THE WORD BURDEN WHEN TALKED ABOUT THE AGING DEMONSTRATE GRAPHICS.  THAT </w:t>
      </w:r>
      <w:r w:rsidRPr="00534EC5">
        <w:rPr>
          <w:rFonts w:ascii="Courier New" w:hAnsi="Courier New" w:cs="Courier New"/>
        </w:rPr>
        <w:lastRenderedPageBreak/>
        <w:t xml:space="preserve">GIVES THAT LITTLE FLAVOR OF THE WORDS SILVER TSUNAMI WHEN WE TALK ABOUT THE AGING POPULATION AS A NATURAL DISASTER.  ALL OF THESE BITS AND PIECES OF AGEISM THAT ARE BAKED INTO EVERYTHING ABOUT OUR LIVED IN WORLD.  </w:t>
      </w:r>
    </w:p>
    <w:p w14:paraId="6A9D5E22" w14:textId="7B90831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IT'S SUPER IMPORTANT THAT WE HAVE THIS GOVERNOR THAT HAS ELEVATED THIS PRIORITY AS A DIVERSITY AND NOT AS A BURDEN.  SO THAT'S ONE.  TWO IS THIS PLAN, THIS MASTER PLAN FOR AGING, THIS BLUE PRINT FOR HOW WE CAN HAVE A CALIFORNIA WHERE WE CAN AGE WITH DIGNITY ON HOUR TERMS FOR THINGS THAT WE WANT FOR OURSELVES OUR MOTHERS FRIENDS PARENTS EVERYONE.  SO THE SECOND PIECE OF WHY AND HOW THIS ALL CAME TO BE AND WHY IT'S IMPORTANT IS THAT THERE WAS -- IT WAS NOT JUST THAT THERE WAS THIS STAKEHOLDER ADVISORY COMMITTEE.  THERE WAS A WHOLE LOT MORE THAT WENT INTO BUILDING THAT MASTER PLAN.  SO THERE WAS A COMPREHENSIVE AND OUTREACH PROS THAT IT WAS LED BY THE CALIFORNIA DEPARTMENT OF AGING IN CALIFORNIA HUMAN SERVICES.  SO MARCO MEECH GETS 0 SPOT LIGHT.  THE DIRECTOR OF THE DEPARTMENT OF AGING KIM MICK QUAID AND THEY DID THE HEAVY LIFTING IN PUTTING TOGETHER THE WAY IN WHICH WE WOULD BE ABLE TO COLLECT FEEDBACK.  SO THERE WAS A PORTAL THAT WAS SET UP ON THE CALIFORNIA DEPARTMENT OF AGING WEBSITE.  THERE WAS -- THERE WERE SORRY.  I'M GETTING USED TO MY TENSED TODAY EVIDENTLY.  </w:t>
      </w:r>
    </w:p>
    <w:p w14:paraId="32313710" w14:textId="20BA718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HERE WERE A VARIETY OF TOWNHALL MEETINGS THAT HAPPENED FIRST IN PERSON BEFORE WE GOT SHELTERS IN PLACE A THEN ON ZOOM WHERE </w:t>
      </w:r>
      <w:r w:rsidRPr="00534EC5">
        <w:rPr>
          <w:rFonts w:ascii="Courier New" w:hAnsi="Courier New" w:cs="Courier New"/>
        </w:rPr>
        <w:lastRenderedPageBreak/>
        <w:t xml:space="preserve">LOCAL ELECTED OFFICIALS AN AREA AGENCIES ON AGING AND SERVICE PROVIDERS GOT TOGETHER AND COLLECTED FEEDBACK.  THAT WAS ALL DELIVERED TO THE CALIFORNIA DEPARTMENT OF AGING.  AND THEN THERE WERE WEBINAR WEDNESDAYS.  WHERE THERE WERE DIFFERENT TOPICS PRESENTED.  THERE WAS THE STAKE HOLD OF THE ADVISORY COMMITTEE AND THEN THERE WAS A STATE CABINET LEVEL DEPARTMENT PERSON THAT WAS IN ON IT.  SO THE WEBINAR WEDNESDAY HAD ALL THESE THREE COMPONENT AND THEY COVERED A TOPIC LIKE TRANSPORTATION OR HOUSING.  YOU KNOW LITTLE, TINY TOPICS LIKE THAT.  THERE WAS ALSO EDUCATION AND POLLING BUT THERE WAS ALSO OPPORTUNITY FOR FEEDBACK FROM FOLKS.  </w:t>
      </w:r>
    </w:p>
    <w:p w14:paraId="251A2C31" w14:textId="5702B8A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ERE WAS A LOT OF INFORMATION THAT WAS GATHERED THAT FED THE WORK THAT WE DID.  SO THERE WERE ALL THESE PEOPLE THROUGH ATE THE DIFFERENT PLACES IN THE STATE AND THERE WERE ALSO THE LONG-TERM SUPPORTS -- BLESS YOU AND THERE WAS THE RESEARCH SUBCOMMITTEE AND WE HAVE THESE REALLY INCREDIBLY SMART VESTED HUMAN BEINGS WHO WERE WORKING ON THESE DIFFERENT SPACES AN PLACES FEEDING UP AND THEY WERE COMING UP TO US AND WE WERE ASSIMILATING AND WORKING ON THAT AND WE ENDED UP WITH ALL THE FEEDBACK AND ALL THE MEETINGS -- AND I NOTICE ON WEBSITE THEY HAVE A MASTER PLAN FOR AGING WEBSITE.  THAT MAY BE THE FORMAL MEETING BUT THERE WERE SUBCOMMITTEE MEETINGS AND SUB, SUBCOMMITTEE MEETINGS AN THERE WAS A TON OF WORK THAT WENT IN THIS PROCESS THAT WAS DRIVEN BY STAKEHOLDER FEEDBACK AND FROM </w:t>
      </w:r>
      <w:r w:rsidRPr="00534EC5">
        <w:rPr>
          <w:rFonts w:ascii="Courier New" w:hAnsi="Courier New" w:cs="Courier New"/>
        </w:rPr>
        <w:lastRenderedPageBreak/>
        <w:t xml:space="preserve">PEOPLE IN DIFFERENT PLACES AN SPACES AND THAT WAS UNIQUE IN ANY NINETEEN YEARS AND IT WAS JUST THAT COLLECTING OF SO MUCH FEEDBACK TO DEVELOP THIS AND THEN THE THIRD IS THAT DURING THE PROCESS, OF TAKING ALL THAT FEEDBACK AND PUTTING TOGETHER ALL THIS WORK AND WORKING IN THESE FOUR GOAL AREAS WE STARTED WITH FOUR GOAL AREA.  DURING THIS PROCESS WE AS STAKEHOLDERS GOT A VERY DEEP EDUCATION IN EQUITY AND ABLEISM.  </w:t>
      </w:r>
    </w:p>
    <w:p w14:paraId="781E234C" w14:textId="11016B8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WE ALL OR MOST OF US CAME INTO THIS AS AGING EXPERT AND LEFT WITH A VERY DIFFERENCE LENS.  MOST OF US WHEN THE PROCESS BEGAN, WERE NOT TERRIBLY INFORMED ABOUT ABLEISM, RACISM, AND THE PERVASIVE NATURE OF INTERSECTIONAL BARRIERS TO LIVING INDEPENDENTLY WITH DIGNITY AND COMMUNITY.  AND I BRING THIS TO YOU BECAUSE I HOPE YOU TOO AS YOU DEVELOP THE LOCAL IMPLEMENTATION OF YOUR MASTER PLAN ACTIVITIES THAT YOU DO WHEN A FORMER ASSEMBLY MEMBER CHERYL BROWN REPEATED TO US THROUGHOUT THE ENTIRE PROCESS.  YOU CAN'T JUST SPRINKLE EQUITY ON TOP OF THE PLAN ONCE IT'S DEVELOPED.  RATHER IT NEEDS TO BE BAKED IN.  SO IN EVERY STEP AND EVERY PROCESS WE'RE LOOKING AT ABLEISM AND AGEISM AND RACISM AND WE'RE LOOKING AT GENDER IDENTITY AND WE'RE LOOKING AT INTERGENERATIONAL PLACES AND SPACES.  SO THERE IS SO MUCH THAT WE NEED TO CONSIDER AS WE THINK ABOUT OUR LOCAL ADOPTION.  </w:t>
      </w:r>
    </w:p>
    <w:p w14:paraId="373D1019" w14:textId="6D93A13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BOUT AGING TO WHAT WE CREATED.  THAT PROCESS CREATED EIGHT HUNDRED RECOMMENDATIONS IN THE FOUR BUCKETS.  WE HAD FOUR GOAL </w:t>
      </w:r>
      <w:r w:rsidRPr="00534EC5">
        <w:rPr>
          <w:rFonts w:ascii="Courier New" w:hAnsi="Courier New" w:cs="Courier New"/>
        </w:rPr>
        <w:lastRenderedPageBreak/>
        <w:t xml:space="preserve">AIR AREAS THAT WE WERE WORKING ON.  WE SUBMITTED THESE LAST OCTOBER AND THEY WENT TO THE GOVERNOR AND THE CABINET LEVEL WORK GROUP.  SO THEN THE PROCESS WENT TO THEM AND WE WERE DONE.  ALTHOUGH WE WEREN'T DONE.  THAT'S A WHOLE OTHER STORY.  </w:t>
      </w:r>
    </w:p>
    <w:p w14:paraId="3C9F61BA" w14:textId="59CCB49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DEBBIE HIGH IT'S CANALLING KATHERINE.  THEY'RE I DON'T SEE THE SLIDES ADVANCING.  </w:t>
      </w:r>
    </w:p>
    <w:p w14:paraId="497503D2" w14:textId="4E9E860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EY'RE GOING TO ADVANCE IN JUST A MINT.  I FELT IT WAS BETTER TO LOOK AT THE SLIDE THAN ME.  WE'RE ALMOST THERE.  </w:t>
      </w:r>
    </w:p>
    <w:p w14:paraId="292074AB" w14:textId="689B6B7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JUST WANT TO MAKE SURE EVERYTHING IS WORKING.  </w:t>
      </w:r>
    </w:p>
    <w:p w14:paraId="5D2894BE" w14:textId="3AD98ED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EAH WE'RE WORKING.  THANKS FOR CHECKING IN.  ALL RIGHT.  SO EIGHT HUNDRED RECOMMENDATIONS WENT TO THE CABINET LEVEL.  WENT DARK.  LIKE WE DIDN'T SEE WHAT HAPPENED AFTER THAT POINT.  WHAT EMERGED FROM THAT PROCESS WAS A MATTER PLAN FOR AGING THAT HAD FIVE BUCKETS NOT FOUR BUCKETS AND HAD 132 INITIATIVES THAT WERE THESE 32 STRATEGIES.  I KNOW THAT SOUNDS COMPLICATES BUT IT WAS A LOT LESS COMPLICATED -- SO THIS WAS THE DAY OUR NATION'S CAPITOL WAS UNDER SEETHE.  AND I HAVE SO MUCH TO SAY ABOUT THAT BUT I WILL NOT.  THAT'S WHEN THE MASTER PLAN WAS RELEASED.  HERE WE ARE.  HERE IN THE MIDST OF OUR MOMENT.  WHY BECAUSE WE'RE SPENT A YEAR KNOWING WHAT THE WORLD HAS KNOWN ALL ALONG.  WE'VE DONE APPRECIATE LITTLE TO PLAN FOR THIS.  ADD TO THAT THE AGEISM ABLEISM AND SEXISM AND RACISM AND POVERTY AND YOU HAVE A RECIPE FOR TODAY'S POVERTY PIPELINE AND WE SEE HOW THESE INSTITUTIONS OPERATE NOW AND HOW THEY ARE ALLOWED TO OPERATE NOW.  NEXT </w:t>
      </w:r>
      <w:r w:rsidRPr="00534EC5">
        <w:rPr>
          <w:rFonts w:ascii="Courier New" w:hAnsi="Courier New" w:cs="Courier New"/>
        </w:rPr>
        <w:lastRenderedPageBreak/>
        <w:t xml:space="preserve">SLIDE.  </w:t>
      </w:r>
    </w:p>
    <w:p w14:paraId="78DF27F1" w14:textId="7ECFE64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IS MASTER PLAN IS ABOUT IMPLODING THAT SYSTEM AND THE BEAUTY AND THE TIMING OF THIS MASTER PLAN DURING THE PAN DEMONSTRATE IS A LEGISLATE IRRELEVANT CYCLE THAT CONTAINS THIRTY-TWO PIECES OF LEGISLATION RELATED TO THE MASTER PLAN.  NEVER IN MY NINETEEN YEARS HAVE I SEEN A PIECE OF LEGISLATION THAT IS TRULY A CHAMPION FOR SENIORS.  AND NOW THEY'RE CHOMPING AT THE BID TO FIX THE SYSTEM AND THAT MEANS ADVOCACY, ADVOCACY, AN ADVOCACY.  AND THEY BOTH HAVE PAGES ON THEIR WEBSITE WHERE YOU CAN EASILY NAVIGATE THE THIRTY-TWO PIECES OF LEGISLATION AND THEY'RE TIED TO THE FIVE GOAL AREAS CHELSEA IS GOING TO SHOW US THAT NOW.  </w:t>
      </w:r>
    </w:p>
    <w:p w14:paraId="240C5079" w14:textId="156ED33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IS IS THE LANDING PAGE THAT YOU CAN LAND ON FOR THE CALIFORNIA COLLABORATIVE FOR THE SUPPORTS AND SERVICES.  IT LISTS THE BOLD GOALS.  YOU CAN CLICK ON ANY ONE OF THOSE AND YOU CAN GO TO THE UNDERLYING LEGISLATION RELATED TO THOSE FIVE BOLD GEL GOALS AND IF YOU CLICK ON THE FIRST ONE THE SECOND ONE THE THIRD ONE IT MIGHT BE MY COMPUTER IS NOT -- I'M NOT SEEING THE LANDING PAGE BUT IF REAL LIFE WHEN YOU’RE NOT PRESENTING IN THE MIDDLE OF A WEB NAH UNDER ARREST IT WORKS.  SO YOU WOULD BE ABLE TO SEE WHAT DIFFERENT LEGISLATION FALLS UNDER EACH OF THOSE CATEGORIES.  </w:t>
      </w:r>
    </w:p>
    <w:p w14:paraId="0777F89E" w14:textId="7CB8B3F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BACK TO OH, THERE YOU ARE.  NOW YOU CAN SEE THE UNDERLYING ALL THE BILLS FOR EACH ONE OF THOSE FIVE BOLD GOALS, YOU CAN </w:t>
      </w:r>
      <w:r w:rsidRPr="00534EC5">
        <w:rPr>
          <w:rFonts w:ascii="Courier New" w:hAnsi="Courier New" w:cs="Courier New"/>
        </w:rPr>
        <w:lastRenderedPageBreak/>
        <w:t xml:space="preserve">CLICK ON THOSE.  SO WE'RE GOING TO GO BACK TO THE PRESENTATION.  YOU GUYS GET THE PICTURE RIGHT.  </w:t>
      </w:r>
    </w:p>
    <w:p w14:paraId="208983E4" w14:textId="44E3991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WE'LL GO BACK TO THE PRESENTATION AND LET'S HAVE A LOOK AT THE FIVE BOLD GOALS.  AND BECAUSE I WOULDN'T BE ME IF I DIDN'T POINT OUT SOMETHING BADLY BOLD I WILL WALK YOU THROUGH A MOSTLY POSITIVE STORY ABOUT CLEAR LEADING ABOUT OUR BLUE PRINT FOR THE MASTER PLAN FOR AGING.  SO SOMETHING YOU KNOW BUT BEARS MENTIONING.  THERE IS NO WAY THAT THIS COULD COVER -- FOR ALL AGING INFRASTRUCTURE.  SO THESE FIVE BOLD GOALS ARE A LITTLE BIT CATCH ALL IN THE NAMES CAN BE MISLEADING.  NOT PURPOSELY BUT THERE IS A LOT TUCKED UNDER THAT BLANKET.  </w:t>
      </w:r>
    </w:p>
    <w:p w14:paraId="56958809" w14:textId="00CF5C3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INK OF IT LIKE THIS.  THE MENU SOUP OF DAY IS CHICKEN NOODLE.  BUT IT'S THERE IS ALSO CARROTS AND ONIONS AND PARSLEY NONE OF THOSE WERE IN THE MENU BUT THEY'RE NEEDED TO MAKE THE BEST BOWL OF SOUP -- THEN I'LL TALK A LITTLE BIT ABOUT THE CARROTS ONIONS PARSLEY AND PARSNIP IN EACH ONE OF THOSE.  NEXT SLIDE.  SO THE FIVE BOLD GOALS OH, SORRY I MADE YOU GO TOO SOON.  THANK YOU CHELSEA.  </w:t>
      </w:r>
    </w:p>
    <w:p w14:paraId="4190A2AD" w14:textId="6907BC8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FIVE BOLD GOALS THE CHICKEN NOODLE SOUP ARE HOUSING FOR ALL STAGED AND AGES.  HEDGE REIMAGINED.  COLLUSION AND EQUITY NOT ISOLATION.  CARE GIVING THAT WORKS AFFORDING AGING.  </w:t>
      </w:r>
    </w:p>
    <w:p w14:paraId="64BDA5C8" w14:textId="3377E9B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ND THE REST OF THE VEGGIES.  AND FIRST I WANT TO NOTE THAT ALL OF IN INFORMATION ON THE MASTER PLAN FOR AGING IS CAN HE FOUND ON MPA DOT AGING DOT CA.GOV.  THAT IS THE WEBSITE THAT THE </w:t>
      </w:r>
      <w:r w:rsidRPr="00534EC5">
        <w:rPr>
          <w:rFonts w:ascii="Courier New" w:hAnsi="Courier New" w:cs="Courier New"/>
        </w:rPr>
        <w:lastRenderedPageBreak/>
        <w:t xml:space="preserve">CALIFORNIA DEPARTMENT OF AGING SET UP THAT IS DEDICATE TODAY THE MASTER PLAN FOR AGING AND I'M SURE THAT SOMEONE CAN PUT IT IN THE CHAT.  IT IS A SITE INCLUSIVELY DEDICATED TO THIS IT AND IT HAS THE DATA DASHBOARD WHICH I'M NOT GOING TO GET INTO TODAY BUT LET ME JUST TELL YOU THAT THE REST OF THE ENTIRE POPULATION OF CALIFORNIA THAT CARED ABOUT AGING IS THRILLED THAT WE HAVE A DATA DASHBOARD.  IT'S A GREAT START.  IT'S NOT DONE.  IT NEEDS MORE INFORMATION.  IT NEEDS TO BE BROADER.  WE NEED TO TARGET MORE THINGS BUT IT IS A PHENOMENAL START.  </w:t>
      </w:r>
    </w:p>
    <w:p w14:paraId="5A8DC8D0" w14:textId="6E280A2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O BACK TO OUR BOLD GOAL.  SO THE FIRST GOAL IS HOUSING FOR ALL AGES AND STAGES.  THAT'S PRETTY SELF-EXPLANATORY.  WHAT ABOUT ALL THE ALL OTHER.  THEY FALL FOR THE BOLD GOAL.  YOU WOULD FIND THE FOLLOWING AREAS OF PRIORITIES UNDER THAT FIRST GOAL YOU WOULD FIND MERGE PREPAREDNESS AND RESPONSE WHICH IS A HUGE TOPIC ESPECIALLY WITH FIRE SEASON UPON US.  TRANSPORTATION BEYOND CARS I'M GOING GO OFF A LITTLE BIT ON IN JUST A MINUTE.  THIS IS THAT BADLY BOLD THAT I TALKED ABOUT AND THE NEXT IS CLIMATE FRIENDLY AGING AND HELLO YES WE CARE ABOUT BEING GOOD STEWARDS OF OUR PLANET AS WE AGE.  AND THINK COMMUNITIES BUILD FOR INTERGENERATIONAL LIVING.  THEE OF WHEELCHAIRS ON BEACHES.  THINK OF ROLLABLE PATHWAYS.  THINK ABOUT DEMENTIA LIVING FACILITIES.  THIS IS THE ONE DETERMINANT OF INDEPENDENT THAT HAS SEEN 0 CHANGE.  FIVE DECADES FOR THE DISABLES AND ELDERS AND WE HAVE NOTHING TO SHOW FOR CHANGING ACCORDING TO EVERYTHING THE </w:t>
      </w:r>
      <w:r w:rsidRPr="00534EC5">
        <w:rPr>
          <w:rFonts w:ascii="Courier New" w:hAnsi="Courier New" w:cs="Courier New"/>
        </w:rPr>
        <w:lastRenderedPageBreak/>
        <w:t xml:space="preserve">STUDY SAID WE SHOULD HAVE DONE AND THAT IS THE LANDSCAPE AND TRANSPORTATION.  </w:t>
      </w:r>
    </w:p>
    <w:p w14:paraId="0C5DC7A1" w14:textId="7C2EC5B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HOSE OF US WHO PROVIDE IT DO SO BECAUSE IN OUR SERVICE DELIVER HI SYSTEM WE SEE THE PERVASIVE -- BECAUSE THEY DON'T HAVE TRANSPORTATION THAT'S ACCESSIBLE AFFORDABLE AVAILABLE ALL OF THESE THINGS.  AND IN A MASTER PLANNING PROCESS WE LOST THAT BATTLE.  I PERSONALLY WORKED WITH THE LOCAL TRANSPORTATION EXPERT AND SPENT HUNDREDS OF HOURS DEVELOPING THE TRANSPORTATION PLAN.  IT IS THE ONLY PART OF THE PLAN THAT WAS COMPLETELY DISCARDED AND REPLACED WITH SOMETHING ENTIRELY MEANINGLESS.  I KNOW HARSH WORDS.  KATHERINE DON'T GET UPSET WITH ME I'M GOING TO GO POSITIVE IN A MINUTE.  I PROMISE.  </w:t>
      </w:r>
    </w:p>
    <w:p w14:paraId="04C02CD4" w14:textId="67C9F3B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DVOCATE BE A VOICE JOIN YOUR LOCAL COUNCIL AND REACH OUT TO YOUR ELECTED OFFICIALS AN EMAIL ME AND ASK TO BE ADDED TO OUR TRANSPORTATION ADVOCACY GROUP AND DO ALL THE THINGS IN ALL THE YEARS UNTIL THIS IS CHANGED.  HOW WILL YOU KNOW WE HAVE ARRIVED AROUND TRUE ACCESSIBILITY WHEN THE SYSTEM IS BUILT AROUND THE CURRENT NEEDS.  IMAGINE EVERY PERSON WHO ASK NOT TAKE FIXED ROUT OR TAKE THEIR OWN VEHICLE CAN GET WHERE THEY WANT WHEN THEY WANT THEN YOU'LL KNOW WE HAVE ARRIVED.  SO BACK TO THOSE BOLD GOALS.  THE REST ARE SELF-EXPLANATORY.  TODAY'S BREAKOUT SESSION ARE GOING TO COVER FOUR OF THE FIVE BOLD GOALS.  ONE, TWO, THREE, FOUR AND FIVE, AND YOUR SUGGESTION AND PRESENTATION WILL CENTER AROUND CERTAIN ASPECTS OF THESE GOALS BUT I WANT YOU TO KNOW </w:t>
      </w:r>
      <w:r w:rsidRPr="00534EC5">
        <w:rPr>
          <w:rFonts w:ascii="Courier New" w:hAnsi="Courier New" w:cs="Courier New"/>
        </w:rPr>
        <w:lastRenderedPageBreak/>
        <w:t xml:space="preserve">THERE IS SO MUCH MORE TO DO.  TODAY WE START CRAFTING THE IMPLEMENTATION.  BUT PLEASE DON'T FORGET THE VEGGIES.  AND AGAIN WE TEND TO THINK OF HEALTH AS HEALTHCARE AND WE TEND TO THINK HEALTHCARE SYSTEMS.  THERE IS SO MUCH MORE TO HEALTH AS A SYSTEM IT IS AN INDICATOR OF QUALITY OF LIVE.  IT INCLUDES OUR FRIENDSHIPS OUR SPIRITUAL HEALTH AND OUR OUTDOOR RECREATION AND EVERYTHING COMPRISES OUR HEALTH AND IN THIS BOLD GOAL AREA THE STRATEGIES ADDRESSED BRIDGING HEALTHCARE WITH HOME AND WE NEED TO HAVE HEALTHCARE IN OUR COMMUNITIES.  </w:t>
      </w:r>
    </w:p>
    <w:p w14:paraId="5B84837A" w14:textId="28420CE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HEALTH CARE AS WE AGE DEMENTIA AND FOCUS AND THIS SLIDE IS INCLUSION AND EQUITY.  THIS IS OUR THIRD BOLD GOAL.  NOT ISOLATION.  IT'S THE ONE BOLD GOAL THAT DOESN'T HAVE A BREAKOUT SESSION TODAY BUT LIKE FORMER ASSEMBLY MEMBER CHERYL BROWN SAID YOU NEED TO BAKE IT IN.  IT WILL BE MUCH WORK FOR THE FUTURE WHEN YOU SEE WHAT IT INCLUDES.  SO WE HAVE PROTECTION FROM AN INCLUSIVE AND COMMISSION CLOSING THE DIGITAL DIVIDE AND OPPORTUNITIES TO WORK.  CALIFORNIA LEADERSHIP IN AGING AND YOU CAN SEE THAT THERE IS A HECK OF LOT TO UNPACK AND YOU CAN SEE THAT THIS COULD BE WORK FOR THE FUTURE.  </w:t>
      </w:r>
    </w:p>
    <w:p w14:paraId="05B4BD96" w14:textId="1F02277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CARE GIVING THAT WORKS.  WHAT A HEADY THOUGHT.  CAREGIVERS COVERS SO MUCH.  INFORMAL FORMAL WORKFORCE.  EDUCATION ION RESPITE AND CARING FOR THE CAREGIVER AND SO MUCH MORE.  SUCH A KEY COMPONENT OF LIVING INDEPENDENTLY IN THE COMMUNITY.  SO IN THIS YOU WILL SEE GOOD CARE GIVING JOBS CREATIONS AND HELLO AND </w:t>
      </w:r>
      <w:r w:rsidRPr="00534EC5">
        <w:rPr>
          <w:rFonts w:ascii="Courier New" w:hAnsi="Courier New" w:cs="Courier New"/>
        </w:rPr>
        <w:lastRenderedPageBreak/>
        <w:t xml:space="preserve">VIRTUAL CARE EXPANSION.  NEXT SLIDE.  FINALLY WE HAVE A FORDING AGING.  WHAT.  WHO CAN AFFORD AGING.  HOPEFULLY, ALL OF US.  THIS VERY LARGE BOLD GOAL INCLUDED ENDING HOMELESSNESS FOR ADULTED AND PROTECTION FROM AGE AND PROTECTION FROM POVERTY AND HUNGER.  WHEN I SEE THIS BOLD GOAL I THINK OF JUSTICE IN AGING.  THEY ARE DOING SO MUCH WORK AND THEY DO A TREMENDOUS JOB IN ADVOCATING ALL OF US.  </w:t>
      </w:r>
    </w:p>
    <w:p w14:paraId="01D9C3F1" w14:textId="5C512BC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NEXT SLIDE.  SO FINALLY I WANT TO THANK KATHERINE AND LENORE.  ON LOK AND CEI FOR CREATING THIS AMAZING PLATFORM TO LEARN A PLAN TOGETHER AND NOW WE'RE GOING OWE LAUNCH INTO BREAKOUT SECTIONS WHERE YOU WILL BEGIN LEARNING ABOUT AMAZING AND INNOVATIVE THINGS THAT ARE HAPPEN ANYTHING OUR COMMUNITIES AND DREAMING OUT LOUD ABOUT WHAT WILL BE WHEN WE ALL DO THE WORK FOR THE MASTER PLAN FOR AGING.  SO GET YOUR CREATIVE BRAINS ON AN GET YOUR SPONGES ON TO ABSORB EVERYTHING YOU'RE ABOUT TO HEAR FROM SOME REALLY INNOVATIVE PEOPLE IN OUR COMMUNITY.  </w:t>
      </w:r>
    </w:p>
    <w:p w14:paraId="1A3E9A9E" w14:textId="5713400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NK YOU DEBBIE.  BIG ROUND OF APPLAUSE THANK YOU SO MUCH FOR YOUR TIME AND YOUR ENERGY.  NOW THAT WE HAVE A LONG VIEW OF HOW DID WE GET HERE AND HOW DO WE FIGURE OUT WHERE WE GO NEXT BUT ALSO WHAT DOES THIS MEAN FOR THE NORTH BAY AND WHAT DID THIS MEAN FOR MARIN AND NAPA AND SONOMA AND SOLANO COUNTIES AND TO HAVE A THAT LOCAL IMPACT FOR THE MASTER PLAN FOR AGING.  SO WE'RE GOING TO MOVE INTO THE BREAKOUT SECTIONS.  IN A MOMENT EVERYONE WILL SEE A POP UP ON YOUR SCREEN ASKING YOU TO SELECT A </w:t>
      </w:r>
      <w:r w:rsidRPr="00534EC5">
        <w:rPr>
          <w:rFonts w:ascii="Courier New" w:hAnsi="Courier New" w:cs="Courier New"/>
        </w:rPr>
        <w:lastRenderedPageBreak/>
        <w:t xml:space="preserve">BREAKOUT SECTION.  YOU WILL HAVE FOUR TO CHOOSE FROM AND JUST SELECT THE SECTION THAT YOU WANT TO GO TO AND YOU'LL AUTOMATICALLY BE SENT THERE.  WE'VE BUILT IN A 10 MINUTE CUSHION TIME TO ALLOW EVERYONE TO GET TO THE BREAKOUT ROOM AND GET SETTLES.  </w:t>
      </w:r>
    </w:p>
    <w:p w14:paraId="6EBE5D5D" w14:textId="15C26CB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MANY OF THE SPEAKERS HAVE BEEN PREASSIGNED TO THE BREAKOUT SECTION IF YOU FOR THE SPEAKERS IF YOU HAVE NOT BEEN PRESELECTED:  WE WILL HELP YOU AFTER A MAJORITY OF THE ATTENDEES HAVE LEFT THE MAIN ROOM.  ANOTHER QUICK HOUSEKEEPING REMINDER.  CLOSE CAPTIONING WILL AGAIN BE PROVIDED DURING THE BREAKOUT SESSIONS BUT INSTEAD OF SELECTING THE OPTION THROUGH ZOOM YOU WILL CLICK A LINK THAT'S IN THE CHAT AND OUR CAPTIONERS AND SUPPORT STAFF WILL HELP POST THAT A COUPLE OF TIME TO MAKE SURE THAT EVERYONE SEES IT.  BUT YOU'LL SEE THIS OPTION POP UP IN THE CHAT WHAT YOU JOIN THE BREAKOUT ROOM.  WE WILL BE SPOT LIGHTING THE BREAKOUT SPEAKERS AND WE RECOMMEND THAT YOU SELECT SPEAKER VIEW AT THE TOP OF YOUR SCREEN AND PLEASE CONTINUE TO SUBMIT YOUR QUESTIONS THROUGH THE CHAT AND IF YOU ENCOUNTER ANY IT ISSUES PUT A NOTE IN THE CHAT AND IN THE EMAIL AT GCA EVENTS AT ON LOK DOT BOT ORGANIZE.  AND EVERY EVERYONE WILL BE BROUGHT BACK IN THE MAIN ROOM AND WE WILL HAVE A ROBUST DISCUSSION AND WHERE DO WE GO FROM HERE AND WE WILL SEE YOU ALL IN 45 MINUTES AND HOLD TIGHT WHILE I TOGGLE BETWEEN A COUPLE OF DIFFERENT THINGS ON MY SCREEN.  THANK YOU SO MUCH.  </w:t>
      </w:r>
    </w:p>
    <w:p w14:paraId="1810B1F2" w14:textId="102916D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PLACING PEOPLE IN BREAKOUT ROOMS].  </w:t>
      </w:r>
    </w:p>
    <w:p w14:paraId="53875FD0" w14:textId="7C7363B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CAPTIONER STANDING BY]</w:t>
      </w:r>
    </w:p>
    <w:p w14:paraId="0B7392AC" w14:textId="05C640E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HI, EVERYONE, WELCOME BACK.  WE'RE COMING BACK FROM THE BREAKOUT SESSIONS.  </w:t>
      </w:r>
    </w:p>
    <w:p w14:paraId="6BCE775F" w14:textId="527104E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ELCOME BACK EVERYONE.  WE'RE JUST WAITING FOR EVERYONE TO ELSE TO GET BACK FROM THE BREAKOUT SECTIONS AND WE'LL MOVE IN THE LAST PART OF OUR PROGRAM WHICH WE'RE SO HAPPY THAT YOU'RE ALL STILL HERE WITH US THIS AFTERNOON.  </w:t>
      </w:r>
    </w:p>
    <w:p w14:paraId="56BB498A" w14:textId="28F3FA8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DIANA, ARE YOU THERE.  </w:t>
      </w:r>
    </w:p>
    <w:p w14:paraId="6A011D27" w14:textId="03DA4F9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gt;&gt; YES, BUT WE'RE BACK IN THE --</w:t>
      </w:r>
    </w:p>
    <w:p w14:paraId="47C86232" w14:textId="756DD3A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EY CUT YOU OFF.  </w:t>
      </w:r>
    </w:p>
    <w:p w14:paraId="6D6BE9C2" w14:textId="4808474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M SORRY IF WE CUT OFF SOME OF THE DISCUSSION.  SHE WAS IN THE MIDDLE OF SAYING SOMETHING AND WE WERE LIKE WHOOPS WHERE DID SHE GO.  </w:t>
      </w:r>
    </w:p>
    <w:p w14:paraId="5FF3B042" w14:textId="3E3030D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POLOGIES.  </w:t>
      </w:r>
    </w:p>
    <w:p w14:paraId="22BDCCB0" w14:textId="413F1B6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NO PROBLEM.  </w:t>
      </w:r>
    </w:p>
    <w:p w14:paraId="66624750" w14:textId="6193F66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N A WAY IT'S GOOD THAT WE HAVE SO MUCH TO TALK ABOUT THAT IT COULD HAVE TAKEN THE REST OF THE DAY.  SO APOLOGIZES IF WE CUT OFF THE REST THE DISCUSSION.  SO WE'RE STILL WAITING FOR FOLKS TO COME BACK IN I THINK MOST PEOPLE HAVE COME BACK SO WE CAN GET STARTS.  LET ME ASK BECAUSE I KNOW ANTHONY I KNOW THAT WE'RE GOING TO SPOT LIGHT LENORE.  </w:t>
      </w:r>
    </w:p>
    <w:p w14:paraId="6356BDEC" w14:textId="16B4EE2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HI EVERYBODY.  I HOPE THAT THE BREAKOUT ROOMS WERE PRODUCTIVE AND THAT YOU HAVE MORE QUESTIONS TO ASK AND HOPEFULLY YOU'LL BE </w:t>
      </w:r>
      <w:r w:rsidRPr="00534EC5">
        <w:rPr>
          <w:rFonts w:ascii="Courier New" w:hAnsi="Courier New" w:cs="Courier New"/>
        </w:rPr>
        <w:lastRenderedPageBreak/>
        <w:t xml:space="preserve">ABLE TO HAVE AN OPPORTUNITY TO REACH OUT TO OUR SPEAKERS AFTER THE SESSION AND WE'LL BE PROVIDING RECORDINGS ANOTHER INFORMATION THAT TOOK PLACE DURING THOSE BREAKOUT SESSIONS FOR YOU.  BUT RIGHT NOW TO WELCOME US BACK WE HAVE SOME PRERECORDED MESSAGES FROM TWO OF OUR LEGISLATORS SENATOR MIKE MCGUIRE AND SENATOR BILL DOD.  </w:t>
      </w:r>
    </w:p>
    <w:p w14:paraId="11C0FC3A" w14:textId="29E330A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HI, EVERYBODY.  I'M SENATOR MIKE MCGUIRE.  THANK YOU SO MUCH FOR ALLOWING ME TO PART OF THIS CRITICAL PLAN FOR THE MASTER PLAN FOR AGING.  I JUST WANT TO SAY THAT THE WORK THAT YOU'RE DOING EVERY DAY IS REMARKABLE.  NOTHING IS GOING TO BE ACCOMPLISHED IN THIS STATE WITHOUT THE BOLD LEADERSHIP THAT I BRING FORWARD IN YOUR COMMUNITY.  YOUR WORK.  IT'S MORE IMPORTANT THAN EVER.  10 YEAR FROM NOW THE GOLDEN STATE IS GOING TO BE HOME TO ELEVEN MILLION FOLKS OVER THE AGE OF SIXTY.  THAT'S NEARLY TWICE AS MANY FOLKS AS 2010 AND WE CALIFORNIANS WE'RE LIVING LONGER THAN EVER BEFORE AN WE NEED TO MOVE QUICKLY TO MEET THE NEEDS OF OLDER ADULT AND THE MAT MASTER PLAN IS THE BLUE PRINT FOR AGES TO COME IN EVERY CORNER OF THE GOLDEN STATE.  I LOOK FORWARD TO OUR PARTNERSHIP IN THE MONTHS AND YEARS TO COME.  </w:t>
      </w:r>
    </w:p>
    <w:p w14:paraId="3398E95B" w14:textId="281B67F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END VIDEO].  </w:t>
      </w:r>
    </w:p>
    <w:p w14:paraId="0C3D08F3" w14:textId="186CD44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ONE MORE VIDEO.  </w:t>
      </w:r>
    </w:p>
    <w:p w14:paraId="1C8D114B" w14:textId="4BFCA8A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VIDEO].  </w:t>
      </w:r>
    </w:p>
    <w:p w14:paraId="6ADD3ADE" w14:textId="5EA712D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GOOD AFTERNOON A WELCOME BACK FROM YOUR BREAKOUT SESSION.  </w:t>
      </w:r>
      <w:r w:rsidRPr="00534EC5">
        <w:rPr>
          <w:rFonts w:ascii="Courier New" w:hAnsi="Courier New" w:cs="Courier New"/>
        </w:rPr>
        <w:lastRenderedPageBreak/>
        <w:t xml:space="preserve">I'M SENATOR BILL DODD.  THIS FORUM IS A GREAT OPPORTUNITY TO LEARN ABOUT THE IMPORTANT WORK BEING DONE TO ADVANCE THE MASTER AGING PLAN ON AGING BOTH AT THE STATE LEVEL AND RIGHT HERE IN THE NORTH BAY.  IT IS ENCOURAGING TO SEE ADMINISTRATION UNDER GOVERNOR NEWSOME IS THAT IS PRIORITIZING ISSUES AND MY COLLEAGUES AND I HAVE SEIZED THIS OPPORTUNITY TO ADVANCE THAT IMPORTANT POLY GOAL CONTAINED IN OUR MASTER PLAN FOR AGING.  THIS PAST YEAR HAS BEEN A TOUGH YEAR FOR EVERYONE AND AS YOU ALL KNOW COVID-19 HAS DISPROPORTIONATELY AFFECTED OLDER ADULTED ESPECIALLY THOSE IN PLACED SKILLED NURSING FACILITIES.  </w:t>
      </w:r>
    </w:p>
    <w:p w14:paraId="44284192" w14:textId="0C6F645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THAT'S WHY I FOCUSED ON SUPPORTING SENIORS -- PROVIDING MUCH NEEDED FLEXIBLE TO THE TRANSITION PROGRAM THAT PROVIDES TRANSITION SERVICES TO SENIORS AND PEOPLE WITH DISABLES WHO WANT TO RETURN TO -- AND THIS ENSURING WE PROVIDE ACCESS TO THE SERVICES PEOPLE NEED TO LIVE AT HOME IN OUR COMMUNITIES AND TO OPTIMIZE THE HEALTH AND QUALITY OF LIFE.</w:t>
      </w:r>
    </w:p>
    <w:p w14:paraId="57685FAB" w14:textId="5430B2A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ME OF YOU MAY HAVE HEARD ME SAY THAT WE AS LEGISLATORS ARE OFTEN KNOWN AS JACK OF ALL TRADES AND MASTERS OF NONE BUT IT'S ONLY THROUGH THE EXPERTISE AND KNOWLEDGE FROM AMAZING ADVOCATES LIKE ALL OF YOU THAT ARE WE ABLE TO ADVANCE POLICY THAT'S BRING THE CHANGE NEEDED THAT WE ALL HAVE THE OPPORTUNITY TO AGE IN PLACE WITH DIGNITY AND CHOICE AND FOR THAT REASON I WANT TO TAKE A MOMENT TO THANK ALL OF YOU FOR TAKING TIME OUT OF YOUR EVERYDAY WORK TO HOST THIS IMPORTANT FORUM FOR OUR COMMUNITY </w:t>
      </w:r>
      <w:r w:rsidRPr="00534EC5">
        <w:rPr>
          <w:rFonts w:ascii="Courier New" w:hAnsi="Courier New" w:cs="Courier New"/>
        </w:rPr>
        <w:lastRenderedPageBreak/>
        <w:t xml:space="preserve">MEMBERS.  I HOPE THAT YOU ENJOY THE REST OF YOUR BREAKOUT SESSIONS THANK YOU FOR HAVING ME WITH YOU TODAY.  </w:t>
      </w:r>
    </w:p>
    <w:p w14:paraId="5A2B16F5" w14:textId="78D5C93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END VIDEO].  </w:t>
      </w:r>
    </w:p>
    <w:p w14:paraId="421CAE2A" w14:textId="72FC5D8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T'S NOW MY PLEASE YOU'RE TO INTRODUCE NICOLE HOWELL WHO IS SPEAK VERY DIRECTLY ABOUT CONGREGATE SETTINGS AND KEEPING PEOPLE SAFE IN NURSING HOME AND IN ALTERNATE CARE SETTINGS AND NICOLE IS THE DIRECTOR FOR OMBUDSMAN SERVICES FOR CONTRA COSTA AND ALAMEDA COUNTIES AND SHE'S RESPONSIBLE FOR SERVICING RESIDENCES IN LONG-TERM CARE FACILITIES MAKING SURE THAT THEY HAVE THE CARE AND RESPECT AND ABOVE ARE ABLE TO LIVE INDEPENDENTLY AND AVOID ABUSE AND NEGLECT.  WHEN SHE'S NOT WORKING SHE'S ALSO A BIG FAN OF THE OAKLAND AS AN WE HOPE THAT THEY STAY HERE IN OUR COMMUNITY.  NICOLE I'M GOING TO HAND IT OFF TO YOU.  </w:t>
      </w:r>
    </w:p>
    <w:p w14:paraId="61525015" w14:textId="5F96A86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NK YOU LENORE AND I SAY A WHOLE HEARTED GO AS.  I WANT TO THANK YOU FOR TAKING THE TIME TO BE HERE TODAY AND -- I WANT TO THANK ALL OF OUR FACILITATORS AND OUR PANELIST AND I APPRECIATE ALL OF THE GOOD WORK YOU HAVE DONE OVER THE LAST FEW MONTHS AND I KNOW WE CAN'T BE IN FOUR DIFFERENT ZOOM ROOMS AT THE SAME TIME SO WE'RE GOING TO TAKE THIS TIME TO COME TOGETHER AND HAVE A LITTLE REPORT OUT SO WE CAN LEARN ABOUT WHAT OTHER PEOPLE HAVE BEEN WORKING ON AND WHAT THEY DISCUSSED IN THEIR GROUP.  SO I'M GOING TO START WITH HOUSING FOR ALL AGES AND STAGES.  </w:t>
      </w:r>
    </w:p>
    <w:p w14:paraId="2DD712C4" w14:textId="529EEA7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CAN I GET MY FACILITATOR FROM THAT ROOM TO COME FORWARD.  AND SHARE YOUR REPORT OUT.  THERE MAY BE TIME TO REACT TO THIS SO IF </w:t>
      </w:r>
      <w:r w:rsidRPr="00534EC5">
        <w:rPr>
          <w:rFonts w:ascii="Courier New" w:hAnsi="Courier New" w:cs="Courier New"/>
        </w:rPr>
        <w:lastRenderedPageBreak/>
        <w:t xml:space="preserve">YOU HAVE QUESTIONS OR COMMENTS YOU CAN FEEL FREE TO DROP THOSE IN THE CHAT.  </w:t>
      </w:r>
    </w:p>
    <w:p w14:paraId="2EF7BA94" w14:textId="300A2C8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CHARGE YOU I'M GERRY LA LANDE-BERG I'M REPORTING ON THE HOUSING SEGMENT AND I'M GOING TO SUMMARIZE THE LARGE CONVERSATION.  THANK DOLLARS VERY MUCH TO THE PEOPLE WHO PUT THE MASTER PLAN TOGETHER.  I ENCOURAGE EVERYONE WHO IS ON THIS CALL TO SERIOUS STUDY THE WORK THAT BROUGHT THIS TO YOU.  IT'S SO DEEP AND THE EFFORT THAT WERE MADE.  IN THE FIVE GOALS THE FIRST LIST OF GOAL IS HOUSING FOR ALL AGES AND STAGES.  AND A BRIEF LOOK AT THE PLAN SHOWS THAT THERE IS ABOUT ELEVEN MAJOR INITIATIVES WHICH INCLUDE THINGS SUCH AS BOLSTERING PRODUCTION AND PRIORITIZING THE TIMES OF HOUSING UNITS ADVANCING FAIR HOUSING AND EQUITY AND WELL AS PROSECUTING VIOLATIONS OF ANTI-HOUSING DISCRIMINATION LAWS REVIEWING HOUSING PLANNING A DATA KATE INDICATRICES AN EXPLORING HOUSING OPTIONS WITH HOUSING FOR ALL AND LINKING IT TO WHAT MEDICARE MAY BE ABLE TO HELP PROVIDE THE RESOURCES FOR.  ENHANCING TECHNOLOGY AND HOUSING AN INITIATIVE ELEVEN, HOUSING MODIFICATIONS.  </w:t>
      </w:r>
    </w:p>
    <w:p w14:paraId="70BD7D47" w14:textId="2E0ADB1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OUR GROUP WAS IF AS ILL DATED BY CB WALL.  HER TO SUMMARIZE THE PHRASE IN HER INTRODUCTION THIS IS ABOUT LIVING WHERE WE CHOOSE JUST AS SIMPLE AS ALL THAT.  OUR FIRST PRESENTER WAS LINDA JACKSON WHO IS THE PROGRAM DIRECTOR FOR THE MARIN AGING INITIATIVE.  SHE HAS 25 YEARS OF CIVIC LEADERSHIP AND MANAGEMENT.  IT'S A COLLECTIVE I HAVE 65 DIFFERENT AGENCIES </w:t>
      </w:r>
      <w:r w:rsidRPr="00534EC5">
        <w:rPr>
          <w:rFonts w:ascii="Courier New" w:hAnsi="Courier New" w:cs="Courier New"/>
        </w:rPr>
        <w:lastRenderedPageBreak/>
        <w:t xml:space="preserve">GRASS ROOTS ORGANIZATIONS COMMISSIONS A NEIGHBORHOOD GROUPS WHO WERE COLLABORATING.  LINDA REPORTED FOR US ON THE HOUSING ELEMENT AND IT'S SOMETHING THAT WE SHOULD ALL BE PAY AGO TENSION TO OVER THE COURSE OF THE NEXT TWO YEARS BECAUSE IT GETS IN THE GENERALITY OF THE OF THE PLAN AND IT PUTS INTO CONCRETE THE PLANS THAT THE COMMUNITIES ARE GOING TO DO.  </w:t>
      </w:r>
    </w:p>
    <w:p w14:paraId="307C11DE" w14:textId="6793588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FFORDABLE HOUSING ELEMENT OF THE PLAN MEANS THAT A PERSON SHOULD ONLY SPEND ABOUT A THIRD OF THEIR INCOME ON HOUSING BUT IN MARIN THERE ARE FIFTY-NINE PERCENT OF THE SENIORS WHO ARE PAYING MORE THAN THAT AMOUNT AND THAT'S TRUE THROUGHOUT THE STATE.  THE OTHER ISSUE THAT LINDA RAISED WAS THE BOTH THE PROCESS OF THE PLANNING BUT ALSO THE IMPACT THAT IT HAS WHEN PEOPLE LOSE THEIR HOUSING.  </w:t>
      </w:r>
    </w:p>
    <w:p w14:paraId="22C63BE8" w14:textId="567F4D4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HEN PEOPLE RETIRE THEY'RE NOT GETTING THE ADDITIONAL INCOME THAT THEY NEED AND IF A PARTNER DIES THEY'RE STUCK IN A PLACE THAT'S VERY UNCOMFORTABLE AND VERY DIFFICULT.  THE PROJECTS THAT ARE INVOLVED IN THE ACTUAL GENERAL PLAN ACTUALLY ANTICIPATE THAT.  </w:t>
      </w:r>
    </w:p>
    <w:p w14:paraId="29F4E6FC" w14:textId="1260239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HE SOURCE OF SUM OF WHAT SHE SAID WAS THE AMERICAN COMMUNITY SURVEY.  WE MUST RECOGNIZE THE VALUES OF THE CONTRIBUTIONS OF THOSE SO PEOPLE CAN STAY IN THEIR OWN HOME TOWN.  SO THE ELDERS THAT ARE IN TOWNS NOW THAT EXPECT TO BE THERE FOR THE NEXT 5, 10, 20 YEARS YOU CAN PUT THE PLANS INTO PLACE AS TO WHAT YOU NEED.  </w:t>
      </w:r>
    </w:p>
    <w:p w14:paraId="334E11C3" w14:textId="529E62A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RACHEL BEGIN US WAS THE NEXT PRESENTER -- THEY GUIDE HOME OWNERS THROUGH THE FEASIBILITY FINANCING AND DESIGN PERMITTING INSTRUCTION AND LEASING OF ACCESSORY DWELLING UNITS.  </w:t>
      </w:r>
    </w:p>
    <w:p w14:paraId="550C32DD" w14:textId="2AC6667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HE CITED THAT BOTH MARIN AND NAPA COUNTY.  SHE ALSO CITED NAPA WAS THE FIRST TO LOOK AT HOUSING THROUGH THE LENS OF THE HUMAN HEALTH INITIATIVE.  IF WE LOOK AT THE TYPES OF HOUSING AND THE TYPES OF IMMEDIATE SMALLER PROJECT THAT'S WE COULD WORK ON NOW -- CAN BE RAPIDLY LINKED TO HOUSING INDIVIDUALS.  WE'RE USING THE EXISTING ROOMS IN PEOPLE'S HOMES WHERE WE PROVIDE HOUSING AN GENERATE HEALTH BENEFIT AND ELIMINATE COSTS.  THOSE REPRESENT AN AFFORDABLE INDEPENDENT LIVING OPPORTUNITY FROM BOTH A DEVELOPMENT AND A RENTAL PERSPECTIVE.  ACCESSORY DWELLING UNITS SPEND A HIGHER RANGE OF COST AND ARE MORE RESOURCE INTENSE HOWEVER THEY STILL PROVIDE A NEW MEANINGFUL SOURCE OF SUSTAINABILITY NATURALLY OCCURRING HOUSING IN HARD TO DEVELOP COMMUNITIES.  </w:t>
      </w:r>
    </w:p>
    <w:p w14:paraId="50083DFF" w14:textId="358DE17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DU ALSO ACTS AS A STABILIZATION TOOL IN RAPIDLY GENTRIFYING NEIGHBORHOODS.  THESE UNITS ARE PROVIDING STABLE PERMANENT RENTAL HOUSING FOR POPULATIONS HARDEST HIT BY THE PAN DEMONSTRATE HE CAN INCLUDING MANY OLDER ADULTS.  </w:t>
      </w:r>
    </w:p>
    <w:p w14:paraId="673F4730" w14:textId="48D09D6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SO GERRY I WANT TO THANK YOU FOR ALL THE INFORMATION SO FAR WE NEED TO WRAP THIS SECTION UP.  SO I'M CURIOUS IF YOU HAD A MAGIC WANTED AND YOU COULD ENACT ONE OF THOSE POLICIES TODAY WHAT WOULD YOU -- THAT YOU THINK WAS REALLY IMPORTANT.  I THINK </w:t>
      </w:r>
      <w:r w:rsidRPr="00534EC5">
        <w:rPr>
          <w:rFonts w:ascii="Courier New" w:hAnsi="Courier New" w:cs="Courier New"/>
        </w:rPr>
        <w:lastRenderedPageBreak/>
        <w:t xml:space="preserve">FOR ALLOWING THE LAW AND THE FINANCIAL STRUCTURES THAT ADDRESS SOME OF THESE SMALLER AFFORDABLE HOUSING OPPORTUNITIES ACCESSORY DWELLING UNITS HOME SHARING THOSE KINDS OF THINGS.  JUST THE LAW AND THEN DEVELOPING THE SUPPORT STRUCTURES PARTICULARLY THE CASE MANAGEMENT STRUCTURES THAT ARE NEEDED TO KEEP THE INCLUDE TOGETHER BECAUSE WE CAN CREATE THE HOUSING BUT THERE ARE PEOPLE WHO ARE NEEDED TO INTERVENE.  </w:t>
      </w:r>
    </w:p>
    <w:p w14:paraId="019AD754" w14:textId="1AAB993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EAH.  SO NOT JUST AFFORDING HOUSING BUT AFFORDABLE HOUSING WITH SUPPORT SERVICES TO KEEP FOLKS SAFE AND THRIVING IN THEIR ENVIRONMENT.  </w:t>
      </w:r>
    </w:p>
    <w:p w14:paraId="2C4371A8" w14:textId="4FABED4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ND I WANTED TO POINT FOLKS TO THE ROSTER TO LOOK UP FROM OUR AGENDA THE OTHER TWO PROJECTS THAT I DIDN'T GET TO.  </w:t>
      </w:r>
    </w:p>
    <w:p w14:paraId="326C0017" w14:textId="0130460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NK YOU GERRY WE APPRECIATE YOUR FACILITATION AND REPORT OUT.  WE WANT TO REMIND THAT THOSE WILL BE AVAILABLE LATER ON.  SO I'D LIKE TO TRANSITION TO CARE GIVING THAT WORKS.  IT WAS FACILITATED BY ELI.  CAN I HAVE MY TEAM MEMBER REPORT OUT FROM THAT GROUP.  </w:t>
      </w:r>
    </w:p>
    <w:p w14:paraId="744C5153" w14:textId="3DFDF7C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EAH.  I BELIEVE THAT'S ME.  SO WE HAD A GREAT SUGGESTION AND REAL WILL I WANT TO PRIME IT WITH WHEN WE TALK ABOUT CARE GIVING AND THE CAREGIVER WORKFORCE WE'RE REALLY TALKING ABOUT RACIAL EQUITY AND SOCIAL JUSTICE WE'RE TALKING ABOUT A WORKFORCE THAT'S PREDOMINANTLY WOMEN OF COLOR IMMIGRANTS AND WE'RE TALKING ABOUT A WORKFORCE THAT LIVES AT OR BELOW THE FEDERAL POVERTY LEVEL.  </w:t>
      </w:r>
    </w:p>
    <w:p w14:paraId="2ED8D2FA" w14:textId="5646C2F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HEN WE'RE DOING CARE IN THE BAY AREA OR THE NORTH BAY WHEN THE </w:t>
      </w:r>
      <w:r w:rsidRPr="00534EC5">
        <w:rPr>
          <w:rFonts w:ascii="Courier New" w:hAnsi="Courier New" w:cs="Courier New"/>
        </w:rPr>
        <w:lastRenderedPageBreak/>
        <w:t xml:space="preserve">COST OF LIVING IS $28 AN HOUR APPROXIMATELY WHEN WE SEE THAT CAREGIVERS ARE ON AFTER AC AT THE NATIONAL LEVEL MAKING $12 AN HOUR.  WE'RE REALLY TALKING ABOUT AN ISSUE OF EQUITY.  WHILE THERE IS PRIVATE PAY CAREGIVERS THERE IS PUBLIC IN-HOME SUPPORT SERVICES AND THEN THERE ARE FOLKS WHO DO BOTH TYPES OF CARE AS WELL AS FAMILY CAREGIVERS.  THERE IS CLEAR RECOGNITION THAT CARE GIVING ACROSS THE SPECTRUM IS UNDER RESOURCED AND UNDER SUPPORTS AND LACKS A -- WE TALKED ABOUT SOME OF THE CHALLENGES NAVIGATING AND ACCESSING CARE DURING THE PANDEMIC.  SOME OF THE OPPORTUNITIES TO CREATE A VIRTUAL INFRASTRUCTURE FOR CARE.  SOME OF THE CHALLENGES AROUND SHARE OF COST AND RECOGNIZING THERE IS A LARGE MIDDLE POPULATION OF FOLKS WHO DON'T QUALIFY FOR IN-HOME SUPPORT SERVICES BUT LACK THE RESOURCES TO PAY FOR PRIVATE HOME HEALTH AGENCIES AN BECAUSE WE'VE LEARNS THROUGH THE MASTER PLAN THERE ARE SIGNIFICANT FRACTIONS IN OUR HEALTHCARE SYSTEM REALLY NEEDING A MIDDLE INCOME BENEFIT TO SUPPORT LONG-TERM SUPPORT SERVICES INCLUDING CARE GIVING.  </w:t>
      </w:r>
    </w:p>
    <w:p w14:paraId="4F229FC1" w14:textId="60B6EC3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FINALLY AT THE LOCAL LEVEL WE REALLY RECOGNIZE THAT THERE IS AN OPPORTUNITY TO BUILD DEEPENING PARTNERSHIPS FOR OUR COMMUNITIES MEMBERS WHETHER THEIR OLDER ADULTS WHO NEED CARE AND TO START AT THE LOCAL LEVELS ON INCREASING THE WAGE ORDINANCE AND RALLYING NOT NORTH BAY WHAT CAN WE DO AS A COLLATION TO EDUCATE FOR OUR VARIOUS COUNTIES TO LIFT UP CAREGIVER EQUITY AND GIVE CAREGIVERS A VOICE.  THANK YOU.  </w:t>
      </w:r>
    </w:p>
    <w:p w14:paraId="7E578E45" w14:textId="7133F58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gt;&gt; ELI.  THANK YOU SO MUCH.  YOU'RE A MAN WHO WEARS MANY HATS THERE BOTH THE FACILITATOR AND THE REPORT OUT.  YOU DID A GOOD JOB OF SETTING THE STAGE OF THE ISSUE.  I'M CURIOUS WHO NEEDS TO BE ON THAT STAGE WITH YOU.  WHO DO YOU THINK NEEDED TO BE A PART OF THIS INDICATION SO MOVE THIS FORWARD.  </w:t>
      </w:r>
    </w:p>
    <w:p w14:paraId="7FF9E120" w14:textId="497208F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SO SPEAKING LOCALLY WE'RE DOING AWESOME WORK WITH THE AGING ACTION INITIATIVE OR THE AGING AND DISABILITY ACTION INITIATIVE BUT I THINK WE HAVE AN OPPORTUNITY TO DO BROADER EDUCATION OF OUR ELECTS OFFICIAL DOLLARS AN THEN AN OPPORTUNITY TO SPOT LIGHT THE VOICE OF THE CAREGIVERS THEMSELF WITH THE MARIN ORGANIZING COMMUNITY WE JUST HELD TWO HOUSE FORUMS WHERE US AS ADVOCATES BRING A STRONG HE IS MANAGE THE CAREGIVERS THEMSELVES BRING A STRONGER ONE AND I THINK WE NEED TO FIND AN OPPORTUNITY TO SHOW CASE THEM AT THE STATE LEVEL AND WORKING COLLATION.  </w:t>
      </w:r>
    </w:p>
    <w:p w14:paraId="303E96C4" w14:textId="55C94FC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SAID NOTHING ABOUT US WITHOUT US.  VERY TRUE.  </w:t>
      </w:r>
    </w:p>
    <w:p w14:paraId="6C2AA6B5" w14:textId="2F3C2E9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VE ADDED [INAUDIBLE].  </w:t>
      </w:r>
    </w:p>
    <w:p w14:paraId="3B4A4EDD" w14:textId="2BF3BC1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OU JUST MUTED.  </w:t>
      </w:r>
    </w:p>
    <w:p w14:paraId="2CC03759" w14:textId="16F91F3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SO SORRY.  I'VE ADDED IN THE CHAT THE RECENT AUDITOR'S OFFICE AND OFFERED SOME WAYS FORWARD.  I'D LIKE TO MOVE ON TO OUR GROUP THAT DISCUSSED HEALTH REIMAGINED.  CAN I HAVE OUR REPORT OUT FROM THAT GROUP, PLEASE.  </w:t>
      </w:r>
    </w:p>
    <w:p w14:paraId="65181A9C" w14:textId="2C6463A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DO I HAVE ANYONE THAT WANT TO STEP FORWARD.  </w:t>
      </w:r>
    </w:p>
    <w:p w14:paraId="68C1C53C" w14:textId="31B2FF6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SO SORRY I COULDN'T GET TO MY UNMUTE CONTROL.  SO I'M WITH THE ALZHEIMER’S ASSOCIATION OF CALIFORNIA AND I'M GOING TO BE </w:t>
      </w:r>
      <w:r w:rsidRPr="00534EC5">
        <w:rPr>
          <w:rFonts w:ascii="Courier New" w:hAnsi="Courier New" w:cs="Courier New"/>
        </w:rPr>
        <w:lastRenderedPageBreak/>
        <w:t xml:space="preserve">REPORTING OUT ON THAT.  SO THE HEALTH REIMAGINED FOR THE MASTER PLAN FOR AGING.  WE FOCUSED ON THE FIRST THREE.  SO THE FIVE STRATEGIES ARE BRIDGING HEALTHCARE WITH HOME CARE, HEALTHCARE AS WE AGE.  GARY AT RICK CARE EXPANSION.  DEMENTIA AND FOCUS AND -- WE JUST CHOSE TO FOCUS ON THE FIRST THREE.  </w:t>
      </w:r>
    </w:p>
    <w:p w14:paraId="6CB88495" w14:textId="4E09BCB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OUR SESSION WAS IF AS ILL DATED BY SHELLEY DOMBROSKI.  AND OUR PANELIST WERE DR.  -- WHO IS THE CHIEF OF GERIATRIC CARE IN SANTA ROSA AND ALSO WAS A MEMBER OF THE GOVERNOR'S ALZHEIMER'S TASK FORCE.  JENNIFER WINTERS WHO WAS THE PROJECT LEAD FOR QUEEN OF THE VALLEY'S HOSPITAL GERIATRIC HOSPITAL OF ACCREDITATION.  AND CHLOE COOK FROM THE MARIN HEALTH AND HUMAN SERVICES AGENCY.  SO THE BASIC IDEA THAT THEY ALL TALK BAD IS THE CALIFORNIA'S HEALTHCARE SYSTEM IS NOT WELL DESIGNED OR PREPARED FOR THE AGING OF OUR POPULATION.  ONE PARTICULAR AREA OF PROBLEM IS THAT WE HAVE A SEVERE SHORTAGE OF -- BOTH NATIONALLY AND STATE WIDE AND THE PRIMARY CARE WORKFORCE IS NOT TRAINED TO RECOGNIZE OR APPROPRIATELY DEAL WITH THE UNIQUE NEEDS OF OLDER ADULTS AND PEOPLE WITH DISABILITIES AND PEOPLE ELI CAN SPEAK BETTER THAN I CAN TO THE LONG STANDING CHALLENGES THAT PEOPLE WITH DISABILITIES HAVE HAD WITH GETTING ACCESSIBLE AND COMPETENT HEALTHCARE.  </w:t>
      </w:r>
    </w:p>
    <w:p w14:paraId="7DC336A5" w14:textId="22D195F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OUR SPEAKERS SPOKE ON INNOVATIVE MODELS FOR ADDRESSING THOSE CHALLENGES INCLUDING GERIATRIC ASSESSMENT WHICH SHOWS TO IMPROVE OUTCOMES FOR ELDERS.  HOME VISITS BY GERIATRIC OUTREACH TIMES </w:t>
      </w:r>
      <w:r w:rsidRPr="00534EC5">
        <w:rPr>
          <w:rFonts w:ascii="Courier New" w:hAnsi="Courier New" w:cs="Courier New"/>
        </w:rPr>
        <w:lastRenderedPageBreak/>
        <w:t xml:space="preserve">WHEN HAVE BEEN SHOWN TO REDUCE MORTALITY.  GERIATRIC DAY HOSPITAL CARE WHICH HAS BEEN ASSOCIATED WITH REDUCED INSTITUTIONALIZATION AND BETH AND GREATER LEVELS OF PHYSICAL FUNCTION AND AS EVERYONE KNOWS WE ALSO HAVE THIS BIG STRUCTURAL DISCONNECT BETWEEN THE HEALTHCARE SYSTEM AND THE KINDS OF HOME AND COMMUNITY BASED SERVICES THAT MANY OF US WILL NEED AS WE AGE TO CONTINUE LIVING SAFELY IN OUR OWN HOMES.  </w:t>
      </w:r>
    </w:p>
    <w:p w14:paraId="45145526" w14:textId="60B32C2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CHLOE PRESENTED ON MARIN'S AGING AND DISABILITY RESOURCE CONNECTION WHICH IS A REALLY SUCCESSFUL MODEL FOR BRIDGING THAT GAP AND GETTING PEOPLE THE SERVICE THAT'S THEY NEED.  THERE ARE LINKS TO THESE ON THE REGISTRATION PAGE AND LET ME JUST STOP THERE AND ASK YOU NICOLE FOR YOUR QUESTION WHICH I HOPE I'LL BE ABLE TO ANSWER.  </w:t>
      </w:r>
    </w:p>
    <w:p w14:paraId="38135A5D" w14:textId="2EE68A4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JESSICA, THANK YOU.  THAT WAS A REALLY GREAT REPORT OUT.  SOMETHING THAT STICKED OUT TO ME IS YOU TALKED ABOUT THE LACK OF QUALIFIED AND TRAINED AND I'M AND WONDERING IF THE GROUP HAD AN OPPORTUNITY TO DISCUSS WHAT IF ANYTHING WE CAN DO IN OUR COMMUNITIES TO ENCOURAGE YOUNG MEDICAL STUDENTS TO GO INTO THAT WORK OR TO EXPAND THE SCOPE OF OTHER PRACTITIONERS.  </w:t>
      </w:r>
    </w:p>
    <w:p w14:paraId="597E672B" w14:textId="15B2F6F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EAH, SO I THINK THAT IT TAKES WHAT 15 YEARS TO GROW A -- AND THERE IS A STRUCTURAL STUPIDITY AT FEDERAL LEVEL THAT CONGRESS CAN DEAL WITH WHICH THAT PEOPLE THAT ARE CERTIFIED CAN HAVE DO AN ADDITION YEAR OF GERIATRIC FELLOWSHIP AND MORE TRAINING AND THEN THEY GET PAID LESS THAN PEOPLE WHO HAVE LESS TRAINING </w:t>
      </w:r>
      <w:r w:rsidRPr="00534EC5">
        <w:rPr>
          <w:rFonts w:ascii="Courier New" w:hAnsi="Courier New" w:cs="Courier New"/>
        </w:rPr>
        <w:lastRenderedPageBreak/>
        <w:t xml:space="preserve">ANYBODY WHO BECOMES A FAMILY CARE PHYSICIAN OR AN INTERNAL MEDICINE SPECIALIST HAS THAT LESS -- DOESN'T HAVE TO DO THAT ADDITIONAL YEAR OF TRAINING AND GETS REIMBURSED MORE.  SO PEOPLE HAVE BEEN FAMILIAR WITH HOW PRIMARY CARE PHYSICIANS AND FAMILY CARE SPECIALIST GET PAID LOWER GERIATRICIANS GET PAID LEAST OF ALL ESPECIALLY IN LIGHT OF THE COMPLEXITY OF THEIR PATIENTS.  </w:t>
      </w:r>
    </w:p>
    <w:p w14:paraId="6148BE1A" w14:textId="19670A4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I THINK THE STATE OF CALIFORNIA IS SPENDING SOME MONEY BUT I THINK IT'S WIDELY UNDERSTAND THAT UNLESS CONGRESS DEALS WITH THE UNDER PAYMENT THROUGH MEDICARE TRYING TO GET MORE PEOPLE TO GO INTO INJURY GERIATRICS IS SWIMMING AGAINST THE TIDE AND WHAT CANIO AND ALL OF OUR PANELIST SPOKE ABOUT IS LEARN HOW TO LEVERAGE THE GERIATRIC SPECIALIST THAT WE HAVE INTO INTERDISCIPLINARY TEAMS AN INCREASE GERIATRIC COMPETENCY OF THE WORKFORCE.  THAT WAS A LOT AND I ALSO WANT TO SAY THAT OTHER PEOPLE THAT THE STRUCTURAL STUPIDITY REALLY RESONATED WITH THEM AND IF SOMEONE WANT TO PUT THAT ON A SHIRT.  I WROTE THAT DOWN.  I REALLY AGREE WITH THAT JESSICA.  THANK YOU FOR OFFERING THAT AND BEING BOLD.  </w:t>
      </w:r>
    </w:p>
    <w:p w14:paraId="3EB1D159" w14:textId="17B7A33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DON'T QUOTE ME.  </w:t>
      </w:r>
    </w:p>
    <w:p w14:paraId="46B91E5F" w14:textId="292F6F3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M NOT SAYING WHAT DEBBIE MIGHT PUT ON A SHIRT BUT I'M SAYING FOR ME.  </w:t>
      </w:r>
    </w:p>
    <w:p w14:paraId="46CEF096" w14:textId="1AAAD38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T WAS GREAT.  </w:t>
      </w:r>
    </w:p>
    <w:p w14:paraId="0BF08EAD" w14:textId="366559A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OUR LAST BREAKOUT GROUP IS AFFORDABLE AGING.  CAN I HAVE ANY REPORT OUT PERSON COME FORWARD FROM THAT GROUP.  </w:t>
      </w:r>
    </w:p>
    <w:p w14:paraId="269E30B5" w14:textId="0119361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gt;&gt; HI MY NAME IS TRACI REPP AND I JUST WANT TO THANK THE MODERATOR DIANE CRANCE AND THE THREE SPEAKERS THAT WE HAD WHICH ARE MARIANNE MICK BRIDE PRESIDENT AND CEO ON THE COUNCIL ON AGING IN SONOMA COUNTY AND SHE SPOKE ABOUT FOOD INSECURITY AND ELISE HEM OF ABLE AND SHE SPOKE ABOUT THE CONSIDERATION FOR THE AGING WORKFORCE AND HOW TO ADVOCATE FOR CHANGE AND TRIHN PHAN SHE'S A SENIOR STAFF ATTORNEY FOR JUSTICE FOR THE AGING AND SHE TALKED ABOUT THE IMPACTS IN SOCIAL SECURITY.  </w:t>
      </w:r>
    </w:p>
    <w:p w14:paraId="1DBF4987" w14:textId="4EE33A3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ND I'LL START WITH TRIHN WHO SPOKE ABOUT SOCIAL SECURITY.  SHE DID SAY THAT THE MODEL SAY THAT BY 20 SIXTY 25 PERCENT OF PEOPLE IN THE NATION ARE GOING TO BE OLDER ADULT AND WE ALL KNOW THAT MANY OF OUR COUNTIES HAVE ALREADY REACHED THAT OR EXCEEDED THAT NUMBER.  ONE OF THE THINGS THAT WAS VERY INTERESTED WAS THAT THESE AMOUNTS OF SOCIAL SECURITY THAT ARE BEING GIVEN OUT ON A MONTHLY BASIS ARE BASED ON ELIGIBILITY REQUIREMENT AND CRITERIA FROM 30 FORTY YEARS AGO SO THE FIRST THING THAT NEEDED TO BE DONE IS THAT NEEDS TO CHANGE.  THESE PROGRAMS HE NEEDS TO BE UPDATED BECAUSE THEY DON'T REFLECT WHICH IS ACTUALLY HAPPENING AND WHAT THE COST OF LIVING IS HERE AND HOW PEOPLE CAN MANAGE THEIR INCOME AS THEY AGE.  THEY ARE BECAUSE OF THIS THEY'RE NATURALLY RESTRICTIVE.  THE -- IT'S JUST REALLY HARD TO LIVE OFF OF SOCIAL SECURITY THESE DAYS AND THERE IS A LOT OF LEGISLATION THAT IS GOING DOWN THE PIPELINE WITH OUR NEW ADMINISTRATION THAT HOPEFULLY WILL MAKE CHANGES TO THIS.  </w:t>
      </w:r>
    </w:p>
    <w:p w14:paraId="4E74753E" w14:textId="1439E9C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THE ONE THING THAT SHE SAID LOUD AND CLEAR IS THAT WHAT WE NEED TO DO AS A COMMUNITY IS WE NEED TO LOOK AT HOW WE AS OUR INDIVIDUAL COMMUNITIES WITH A WE WANT FOR TODAY AND WITH A WE WANT FOR THE FUTURE AND THEN DO OUR PLANNING AROUND THAT BECAUSE EACH INDIVIDUAL COMMUNITY IS VERY DIFFERENT.  </w:t>
      </w:r>
    </w:p>
    <w:p w14:paraId="64C2A403" w14:textId="08E2AD9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HE NEXT SPEAKER WAS MARIANNE MICK BRIDE THE CEO OF THE COUNCIL OF AGING IN SONOMA COUNTY AND SHE TALKED ABOUT FOOD INSECURITY AND SHE TALKED ABOUT THE HOME DELIVERY MEAL PROGRAMS SHE PROVIDED HERE.  I'M FROM SONOMA COUNTY.  AND SHE DID TALK TO SOME RECIPIENT THAT’S STRUGGLING TO STAY IN THEIR HOME.  AND THEY'RE CHOOSING BETWEEN FOOD AND MEDICINE AND FOOD AND HEAT BECAUSE THEY'RE NOT ABLE TO MAKE THEIR ENDS MEET AS WELL.  AND SEVENTY-FIVE PERCENT OF THOSE FOLKS THAT SAY THAT THE ONE MEAL THAT IS DELIVERED REPRESENTS FIFTY PERCENT OF THEIR FOOD INTAKE FOR THE DAY.  THE OTHER THING THAT SHE'S SEEING THAT SHE HAS HEARD FROM HER PARTICIPANTS IS THAT THE OLDER ADULTS ARE SHARING THEY'RE MEALS WITH THEIR PETS SO ONE OF THE PROGRAMS THE INNOVATIVE PROGRAMS THAT THEY'VE STARTED IS TO PARTNER WITH LOCAL FEED STORES SO THEY'RE DELIVERING FOOD FOR PETS FOR -- A MONTHS’ WORTH OF FOOD FOR PETS.  DURING COVID THAT'S BEEN AN INCREASE IN THE NEED FOR MEALS.  </w:t>
      </w:r>
    </w:p>
    <w:p w14:paraId="1A1AF4CA" w14:textId="1738A7B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THEY HAVE INCREASED AT LEAST 30 PERCENT HE IS ESPECIALLY THOSE WHO ARE LIVING ALONE THEY WERE BEING SUPPORTED BY FAMILIES DURING THE TIME OF COVID.  </w:t>
      </w:r>
    </w:p>
    <w:p w14:paraId="172D99DD" w14:textId="4210006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ANOTHER INNOVATIVE THING THAT SHE HAS STARTED IS SHE HAS PROVIDED I'M SORRY I'M GOING LATE AREN'T I.  SHE HAS STARTED DRIVE UP PICK UP SITES WHERE PEOPLE CAN DRIVE UP AND PICK UP MEAL PACKS OF FIVE TO SEVEN MEALS AND THEY ARE FOCUSED TO PROVIDING THOSE MEALS IN NEIGHBORHOODS WHERE HELP IS NEEDED.  SO INSTEAD OF HAVING PEOPLE COME TO A PLACE WHERE IT MAY NOT BE ACCESSIBLE TO FOLK -- AND SERVE THEM IN THAT MANNER.  </w:t>
      </w:r>
    </w:p>
    <w:p w14:paraId="4B747AC4" w14:textId="26A17C7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HE ALSO SAID THAT DURING THE FIRES UNFORTUNATELY SONOMA COUNTY HAS HAD OUR FAIR SHARE OF FIRE THAT SERVICED CAN BE INTERRUPTED AS WELL AND THEY'RE DOING SCENARIO PLANNING TO MEET THE NEEDS DEPENDING ON WHATEVER THE EMERGENCY IS BUT ESPECIALLY DURING FIRE SEASON AND FIRE SEASON IS STARTING EARLY AND LASTING LONGER THEY ARE LOOKING TO DELIVER SHELF STABLE MEALS TO MEET THAT NEED ESPECIALLY IF THEIR STAFF OR THEIR KITCHEN IS DISRUPTED IN CREATING THE MEALS.  </w:t>
      </w:r>
    </w:p>
    <w:p w14:paraId="4E9695FB" w14:textId="0DE2E4F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AT IS ANOTHER INNOVATIVE APPROACH THAT THEY'RE DOING.  THEY ALSO RENT OUT THEIR INDUSTRIAL KITCHEN AND SELLING SOME OF THEIR FOOD AS GOURMET MEALS AND THAT ALSO BRINGS IN ADDITIONAL REVENUE FOR THEM.  </w:t>
      </w:r>
    </w:p>
    <w:p w14:paraId="0204A3CA" w14:textId="2397C85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AND SHE JUST ENDED WITH FOOD IS IMPORTANT TO THE QUALITY OF LIVE AND THEN ELISE HEMPLE IS -- SHE THINKS OF TWO DIFFERENT TYPES OF EMPLOYMENT.  ONE IS LIFE ENHANCING FOR PEOPLE THAT WANT TO GET OUT AND SOCIALIZE AND BE WITH AND HAVING INTERGENERATIONAL CONNECTS.  BEING WITH PEOPLE AND LIKING THE WORK THAT THEY DO </w:t>
      </w:r>
      <w:r w:rsidRPr="00534EC5">
        <w:rPr>
          <w:rFonts w:ascii="Courier New" w:hAnsi="Courier New" w:cs="Courier New"/>
        </w:rPr>
        <w:lastRenderedPageBreak/>
        <w:t xml:space="preserve">AND LIKING THE CONNECTION AND THEN THE OTHER IS THE LIFE SUSTAINING WHICH GENERALLY IS PEOPLE THAT ARE LOW INCOME THAT HAVE TO WORK BECAUSE THEY DON'T HAVE OPTIONS AND A LOT OF TIMES THEY HAVE THEIR OWN BARRIERS BECAUSE THEY MAY BE CAREGIVERS THEMSELVES AND THEY MAY NOT HAVE TRANSPORTATION WHICH IS ALSO A BARRIER.  </w:t>
      </w:r>
    </w:p>
    <w:p w14:paraId="070C3B8D" w14:textId="180526E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LET'S SEE HERE.  SHE WAS PRAISING -- SHE PRAISED THE MASTER PLAN FOR AGING WHICH WE ALL DO SAYING THAT THIS IS GIVING ALL OF US A STARTING POINT TO LAUNCH OFF AND JUST, KIND OF, REFOCUS AND REFRAME HOW WE ADDRESS WHAT EMPLOYMENT MIGHT LOOK LIKE AND SHE WAS SAYING THAT WE AS A COMMUNITY SHOULD FOCUS ON TALKING TO THE EMPLOYERS TO TALKING ABOUT HOW THEY CAN BE MORE FLEXIBLE AND MAYBE THEY CAN DO FLEX SCHEDULES WITH TWO OR THREE HOUR TIMES OF WORK SCHEDULES OR MORE PART-TIME.  </w:t>
      </w:r>
    </w:p>
    <w:p w14:paraId="11C82A8C" w14:textId="4AD2CFB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RACI THANK YOU FOR THIS REPORT I WANT TO GET A CHANCE THAT WE ASK YOU A QUESTION AND WE'RE GOING TO HAVE QUESTIONS IN THE CHAT ALSO.  SO I'M WONDERING OF ALL THE SOLUTIONS THAT YOU HEARD IS THERE ONE THAT YOU FEEL LIKE IS REALLY STRONG AND WE SHOULD ALL HERE.  </w:t>
      </w:r>
    </w:p>
    <w:p w14:paraId="471506F7" w14:textId="5DD820B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I THINK AS WE ALL AGE, WE ALL ARE GOING TO BE ON SOCIAL SECURITY.  SO GETTING THOSE SOCIAL SECURITY BENEFITS INCREASED AND BEING THIS LINE WITH WHAT THE COST OF LIVING ACTUALLY IS AND GET RID OF THE INHERENT BARRIER THAT’S PRECLUDING PEOPLE FROM GETTING CARE.  A LOT OF IT STARTS THERE AND ALSO JUST, WELL, </w:t>
      </w:r>
      <w:r w:rsidRPr="00534EC5">
        <w:rPr>
          <w:rFonts w:ascii="Courier New" w:hAnsi="Courier New" w:cs="Courier New"/>
        </w:rPr>
        <w:lastRenderedPageBreak/>
        <w:t xml:space="preserve">IT'S INCOME AND ALSO EMPLOYMENT AND GETTING PEOPLE TO FEEL A LITTLE BIT MORE SAFE ABOUT HOW.  </w:t>
      </w:r>
    </w:p>
    <w:p w14:paraId="0CB8FDDC" w14:textId="775363F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  SHALL WHAT IS THE RETIREMENT LOOK LIKE.  DO THEY HAVE A RETIREMENT PLAN AND MAYBE INCENTIVIZING EMPLOYERS JUST TO KEEP THE INCOME LEVEL THERE SO PEOPLE CAN AGE IN PLACE.  </w:t>
      </w:r>
    </w:p>
    <w:p w14:paraId="2FEFA961" w14:textId="7056D52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NKS YOU SO MUCH.  SO GUYS YOU WERE NOT OFF THE HOOK YET BECAUSE WE'RE ASKING FOLKS TO DROP THE QUESTIONS IN THE CHAT AND WE'RE GOING TO HAVE A CHANCE TO HAVE A LITTLE MORE IN DEPTH CONVERSATION.  SO I WANTED TO GO BACK TO SOMETHING SOMEONE SAID EARLY IN THE CHAT AND GERRY THIS IS TO YOU.  CAN YOU TALK ABOUT HOW WE SHOULD BE ADDRESSING OLDER ADULTS WHO ARE ALSO HOMELESS.  DID YOUR GROUP TALK ABOUT AT ALL OR OFFER INSIGHTS INTO THAT.  </w:t>
      </w:r>
    </w:p>
    <w:p w14:paraId="1841BA85" w14:textId="2CBCC6B0"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 DIDN'T TALK SPECIFICALLY ABOUT HOMELESSNESS.  OUR LAST PRESENTER TALK BAD DEMENTIA AND THOSE SERVICES THAT ARE BEING PROVIDED IN NAPA COUNTRY.  I WOULD PROVIDE THERE IS AN ACTION PLAN FOR HOMELESSNESS THAT WAS JUST PUT OUT BY THE STATE HOMELESS COUNCIL AND FINANCE COMMITTEE.  IT DOVE TAILS IN MY OPINION COMPLETELY WITH THE MASTER PLAN ON AGING.  I THINK WE CAN IDENTIFY PLACES WHERE PEOPLE HAVE LOST THEIR HOUSING.  IDENTIFY MATCHING AND SHARING PROGRAMS THAT COULD BE IN PLACE.  IT'S OR LIKE TOPICAL IN SONOMA COUNTY IS THAT THE COUNTY IS GOING TO LEASE A HOTEL IN WIND SORE FOR PEOPLE OVER 65 UNDER THE SHELTER SITE.  IT'S ANOTHER LONG PRESENTATION WHEN WE GET TO THAT.  </w:t>
      </w:r>
    </w:p>
    <w:p w14:paraId="2C9D3059" w14:textId="3F0A152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gt;&gt; IT SEEMS TO ME THAT THERE IS AN OPPORTUNITY WITH PROJECT ROOM KEY THAT WE PUT PEOPLE IN HOUSING RATHER THAN END THAT.  LET'S KEEP THEM THERE AND PROVIDE THOSE SUPPORTIVE SERVICES THAT YOU MENTIONED IN YOUR REPORT OUT.  THAT THIS IS AN OPPORTUNITY TO INVEST AND LET'S KEEP GOING AND KEEPS FOLKS HOUSED AND SAFE.  </w:t>
      </w:r>
    </w:p>
    <w:p w14:paraId="25548A5E" w14:textId="5F84D19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ND EACH COUNTY HAS TO THINK ABOUT THAT BECAUSE THAT'S ALL LOCALLY CONTROLLED.  </w:t>
      </w:r>
    </w:p>
    <w:p w14:paraId="374D0F4A" w14:textId="285CD7A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GOOD POINT.  I WORK A LOT IN SOLANO COUNTY.  AND IT SEEMS TO ME WE CAN WORK COLLABORATIVELY TO FIND SOLUTIONS.  SO AND SHE WRITES HOW CAN BOARD OF SUPERVISORS AND CITY COUNCILS BEST BE INFORMED ABOUT THE MASTER PLAN FOR AGING.  HOW CAN THEY KNOW.  IS THERE AN OUTREACH EFFORT FROM SACRAMENTO AND HOW CAN THEY STAY UP TO DATE ON WHAT IS GOING ON AND HOW CAN THEY BE CREATIVE IN THEIR COMMUNITIES.  </w:t>
      </w:r>
    </w:p>
    <w:p w14:paraId="22506D3D" w14:textId="3CBF2ED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LL TAKE A STAB.  THIS IS ELI AND REALLY IF YOU HAVE A LOCAL COLLATION WHETHER IT'S AGING DISABILITY AGING AND DISABILITY WORKFORCE.  SET UP MEETINGS EDUCATE, HAVE ONE ON ONE SESSIONS WITH YOUR BOARD OF SUPERVISORS.  BRING IN PROVIDERS.  HAVE YOUR TALKING POINT AND EDUCATE THE BOARD OF SUPERVISORS ABOUT THE LOCAL SERVICES BEING OFFERED IN THE COMMUNITY ESPECIALLY DURING THE PANDEMIC A LOT OF WORK HAS HAPPENED WITH IF PUBLIC HEALTH DEPARTMENT WITH VACCINE ROLL OUT AND SUPPORTING CAREGIVERS AN THOSE STORIES NEED TO BE SHARED.  </w:t>
      </w:r>
    </w:p>
    <w:p w14:paraId="027B9175" w14:textId="69DA85B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I THINK THERE IS MANY TALKING POINT THAT'S NEED TO BE DEVELOPS </w:t>
      </w:r>
      <w:r w:rsidRPr="00534EC5">
        <w:rPr>
          <w:rFonts w:ascii="Courier New" w:hAnsi="Courier New" w:cs="Courier New"/>
        </w:rPr>
        <w:lastRenderedPageBreak/>
        <w:t xml:space="preserve">BUT AT THE VERY BASIC LEVEL IT COMES DOWN TO ADVOCACY AND BUILDING THAT LOCAL GRASS ROOTS NETWORK.  </w:t>
      </w:r>
    </w:p>
    <w:p w14:paraId="5987F63E" w14:textId="28BDC4E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DOES ANYONE ELSE WANT TO JUMP IN WITH WHAT THEIR BREAKOUT ROOMS DISCUSSED?  </w:t>
      </w:r>
    </w:p>
    <w:p w14:paraId="4FFE7FF7" w14:textId="4911146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WONDER IF THERE IS ALSO STAKING A CLAIM IN THE GROUND.  I KNOW IN CONTRA COSTA COUNTY THE BOARD OF SUPERVISORS SAID THAT BUILDING A HEALTHY AGING COMMUNITY -- IF EACH SAID HEY THIS IS IMPORTANT TO US IT ALREADY TAKES AN ASSERTIVE APPROACH ARE IMPORTANT TO THEM AND THEY'RE COMMITTED TO EMBRACING AN EXPLORING POLICY THAT'S CREATE SAFER COMMUNITIES FOR ALL AND SO I WOULD LYNN I WOULD SUPPORT THE IDEA OF OTHERS LOBBYING THEIR BOARD OF SUPERVISORS THIS IS WHAT WE WANT TO SEE FROM YOU THIS IS AN IMPORTANT GROUP OF FOLKS WHO LIVE IN OUR COMMUNITY.  </w:t>
      </w:r>
    </w:p>
    <w:p w14:paraId="71801699" w14:textId="74FE222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SO YOU KNOW IN THE CARE GIVING THAT WORK GROUPS ELI WE TALKED ABOUT SORT OF THOSE FRONT LINE CAREGIVERS AND THE FOLKS WHO ARE WORKING IHSS AND DOING OUT CALL AND IN FACILITIES AND JESSICA I KNOW YOU TALKED ABOUT -- I'M WONDERING IF ANYONE TALKED ABOUT ADDITIONAL SUPPORT STAFF THAT WE CAN DEVELOP A PIPELINE FOR.  SO DID ANYONE TALK ABOUT THE NEED FOR MSW STUDENTS WHO ARE INTERESTING IN WORKING WITH ALDER ADULT POPULATIONS OR OTHERS THAT WE NEED FILL THAT CRITICAL NEED.  </w:t>
      </w:r>
    </w:p>
    <w:p w14:paraId="59EFCCB0" w14:textId="6078620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YEAH, CHLOE TALK BAD THAT.  SHE HAS BUILT PARTNERSHIPS WITH ALL OF THE COLLEGES IN HER AREA IN MARIN AND WORKS -- MEETS WEEKLY WITH THE CHAIRS OR THE ACADEMIC HEADS OF THE HEALTH </w:t>
      </w:r>
      <w:r w:rsidRPr="00534EC5">
        <w:rPr>
          <w:rFonts w:ascii="Courier New" w:hAnsi="Courier New" w:cs="Courier New"/>
        </w:rPr>
        <w:lastRenderedPageBreak/>
        <w:t xml:space="preserve">WORKFORCE DEPARTMENTS AT THOSE COLLEGES.  AND WORKS DIRECTLY WITH THEM ON RECRUITING THE SOCIAL WORKERS AND OTHER PEOPLE AND PARTICULARLY WITH AN ITEM MAKING SURE THAT THEY'RE WORKFORCE REFLECTS THE DIVERSITY LANGUAGE BACKGROUND OF MARIN.  </w:t>
      </w:r>
    </w:p>
    <w:p w14:paraId="5F8C655C" w14:textId="075234E7"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OH, SO TRUE.  I WONDER IF MAYBE YOU TALKED ABOUT DIFFERENT OPTIONS BECAUSE I THINK SO MUCH THE MAYBE JUST THE AGING COMMUNITY BUT SO MUCH OF IT WAS NON-PROFIT THAT'S WE'RE DELIVERING SERVICES THAT WE IN OUR OWN ORGANIZATIONS COULD CONSIDER LAUNCHING MSW PROGRAMS OR EVEN IN BACHELOR’S IN SOCIAL WORK PROGRAMS BECAUSE THEY ADD SO MUCH TO YOUR ORGANIZATION BOTH LANGUAGE AND UNDERSTANDING INCREASED DIVERSITY OF OPINION AND LIFE EXPERIENCE.  I WOULD LOVE FOR FOLKS TO BE TALKING ABOUT THAT AND HOW CAN WE OFFER THEM STIPENDS.  AND ELI MENTIONED IN OUR BREAKOUT SECTIONS THAT WHY ARE THESE ISSUES AND IF WE HAVE YOUNG PEOPLE IN COLLEGE BIPOC FOLKS.  </w:t>
      </w:r>
    </w:p>
    <w:p w14:paraId="28196A11" w14:textId="303A8EF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ONE NING WE'RE CULTIVATING AND IT'S STILL EARLY IN DEVELOPMENT BUT EVEN AT A VERY BASIC LEVEL FOR CAREGIVERS OR FAMILY CAREGIVERS MOVE FROM INFORMAL OR IHSS CAREGIVER TO CNA CERTIFICATION AND THAT IS A PROGRAM THAT COULD BE OFFERED AT THE COMMUNITY COLLEGE LEVEL AN THEN TAKING THAT CERTIFICATION LEVEL AND THEN MOVE TO GO THE NEXT LEVEL LVN AND THEN RN AN THEN WORKING WITH OUR COMMUNITY COLLEGES IN DEVELOPING SOME BASIC CURRICULUM THAT COULD WE OFFERED TO YOUNG PEOPLE OR FOR FAMILY CAREGIVERS, YOU KNOW, MAYBE IN A SECOND OR THIRD CAREER.  BUT </w:t>
      </w:r>
      <w:r w:rsidRPr="00534EC5">
        <w:rPr>
          <w:rFonts w:ascii="Courier New" w:hAnsi="Courier New" w:cs="Courier New"/>
        </w:rPr>
        <w:lastRenderedPageBreak/>
        <w:t xml:space="preserve">THERE IS OPPORTUNITY THERE THAT WE COULD EXPLORE.  </w:t>
      </w:r>
    </w:p>
    <w:p w14:paraId="7206DA60" w14:textId="5102061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ND I ADD TO COMMUNITY COLLEGES AN ADULT SCHOOLS TO THAT.  </w:t>
      </w:r>
    </w:p>
    <w:p w14:paraId="0BF48AAA" w14:textId="2A2C6426"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WAS JUST GOING TO ADD TO THAT THAT CAL STATE IS VERY PROUD OF THE FACT THAT THEY ARE THE GREATEST SOURCE OF NURSING STUDENTS AND OTHER ALLIED HEALTH PROFESSIONALS IN CALIFORNIA AND IF WOULD BE GOOD INSTEAD OF EACH OF US TRYING TO BUILD THESE RELATIONSHIPS INDIVIDUALLY WITH DEPARTMENTS WHICH IS BRILLIANT WHEN YOU CAN GET IT AND IT IS ALSO QUITE TIME-CONSUMING TO INITIATE IF WE COULD FIGURE OUT A WAY TO HAVE A HIGHER LEVEL PARTNERSHIP WITH ALL OF THESE HEALTH PROFESSIONS TRAINING PROGRAMS.  </w:t>
      </w:r>
    </w:p>
    <w:p w14:paraId="3F7863EA" w14:textId="0B8A736A"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CAN I JUST PUT A PLUG IN FOR THE -- PAGES THIRTY-FOUR AND 35.  I'M CURIOUS YOU ALL HAVE WORKED IN THIS INDUSTRY FOR A VERY LONG TIME AND HAVE BEEN IN THE FRONT LINED FOR US SO WHO ARE YOU LOOKING TOWARD AS YOUR MENTOR AND WHO ARE YOU LOOKING AT TO TALK ABOUT AGING AND ABLEISM AND DISABILITY RIGHTS.  </w:t>
      </w:r>
    </w:p>
    <w:p w14:paraId="089DDEC7" w14:textId="7EE2EA1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I FOLLOW DEBBIE TOTH AND CHRISTINA MILLS AND I ALSO FOLLOW THE SCAN FOUNDATION WHICH UNDER WROTE THIS EVENT AND HAS JUST BEEN REALLY SMART AND REALLY STRATEGIC IN BUILDING THE COALITIONS THAT WE HAVE RIGHT NOW DOING THIS WORK.  </w:t>
      </w:r>
    </w:p>
    <w:p w14:paraId="2B7838CF" w14:textId="03770798"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ALSO FOLLOW CHRISTINA MILLS FOR THOSE THAT DON'T KNOW, MY WIFE.  BUT I ALSO WANT TO HIGHLIGHT SOME AMAZING ADVOCATES.  ALICE WONG.  MELISSA THOMPSON THERE IS SOME YOUNGER VOICES THAT DOESN'T MEAN MY WIFE IS OLD BUT YOUNGER GENERATIONAL VOICES THAT </w:t>
      </w:r>
      <w:r w:rsidRPr="00534EC5">
        <w:rPr>
          <w:rFonts w:ascii="Courier New" w:hAnsi="Courier New" w:cs="Courier New"/>
        </w:rPr>
        <w:lastRenderedPageBreak/>
        <w:t xml:space="preserve">I THINK WE COULD FOLLOW TOO.  I HIGHLY RECOMMEND BOTH OF THOSE.  </w:t>
      </w:r>
    </w:p>
    <w:p w14:paraId="3E281FBC" w14:textId="49E969B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RACI AND GERRY, WHAT ABOUT YOU.  WHO IS INSPIRING YOU THESE DAYS.  </w:t>
      </w:r>
    </w:p>
    <w:p w14:paraId="24565487" w14:textId="43EA5543"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THINK YOU'RE ON MUTE TRACI.  </w:t>
      </w:r>
    </w:p>
    <w:p w14:paraId="1EF581BB" w14:textId="31B7C2FB"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THINK THAT IN TERMS OF THE SPACES I'M LOOKING MORE AT THE INTERSECTIONALITY OF SPACES AS WELL AS THE CONVERSATION THAT’S GOING ON.  PAYING CLOSE ATTENTION TO THOSE IN THE HOMELESS SPACE AND IN THE PLACE WHERE FOLKS ARE ELDERS TRYING TO FIGURE OUT HOW CREATE THAT RESPECT AND THE COMMUNICATION.  SO I WANT TO CALL OUT IN THE MASTER PLAN THE WORK THAT DAVE LIND MAN AND THOSE FOLK ARE DOING WITH TECHNOLOGY AT UC BERKELEY AND ALSO WANT TO LOOK LIKE EVEN GREGORY FAIREN WHO IS ON THIS CALL AND HIS LEADERSHIP IN TERMS OF HOMELESSNESS AND HOUSING AND TRYING TO GET THE HOUSING DOLLARS THAT ARE FLOWING INTO CALIFORNIA TO BE ADEQUATELY USED AND TRANSPARENTLY USED.  </w:t>
      </w:r>
    </w:p>
    <w:p w14:paraId="4B7EAFBC" w14:textId="1392E02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SO THERE IS A I'M BASICALLY MOST CONCERNED WITH NOSE -- THE BOTTOM 20 PERCENT OF THE INCOME SECTOR WHICH ARE FOLKS ON SSI AND DISABILITY THAT WE CREATE THE LEGISLATION AND ALSO AT WEARINESS THAT THAT'S WHERE WE NEED TO PAY ATTENTION TO AND THAT'S WHERE THE, YOU KNOW, THEY HAVE SUCH A HARD TIME WITH THE RIMA NUMBERS AND TO GET THE AFFORDABLE HOUSING AND OBVIOUSLY FOLLOWING HOUSING CALIFORNIA AND SOME OF THE NATIONAL BODIES AS WELL.  </w:t>
      </w:r>
    </w:p>
    <w:p w14:paraId="5628A01A" w14:textId="3B98A3A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RACI WHAT ABOUT YOU.  </w:t>
      </w:r>
    </w:p>
    <w:p w14:paraId="7475182F" w14:textId="00FC061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gt;&gt; WELL I'M REALLY INSPIRED BY ALL OF THE COMMITTEE WORK AND EVERYONE THAT'S ON THIS CALL.  ESPECIALLY THOSE THAT ARE DOING THE COMMITTEE WORK FOR THE MASTER PLAN FOR AGING.  I'M INSPIRED BY THE -- THAT OUR GOVERNOR HAS FINALLY RISEN THIS UP AND I'M INSPIRED BY KIM WADE THE DEL CALIFORNIA DEPARTMENT OF AGING DIRECTOR AS WELL AND I'M REALLY INSPIRED WHICH TOTALLY INTERSECTS WITH THE MASTER PLAN FOR AGING IS THE AGE FRIENDLY INITIATIVE AND HOW IMPORTANT THAT IS FOR ALL THE COUNTRIES AND THE COUNTRIES TO EMBRACE THAT BECAUSE THAT IS INTERWOVEN THROUGH ALL OF THE MASTER PLAN FOR AGING AND IT ADDRESSES ALL OF THESE ISSUES AN IF WE CAN ALL COME TOGETHER AND CREATE AN AGE FRIENDLY DEMENTIA FRIENDLY COMMUNITY THEN WE WILL ALL BE BETTER OFF.  </w:t>
      </w:r>
    </w:p>
    <w:p w14:paraId="336A6668" w14:textId="1932FBFD"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WANT TO HIGHLIGHT FOR FOLKS WE'VE DROPPED A COUPLE OF IMPORTANT LINKS IN THE CHAT.  SO GO ENCOURAGE YOU TO SAVE THOSE AND LOOK AT LATER.  I'M GOING TO CLOSE OUT AND I'M GOING TO PICK THIS QUESTION PLANS BECAUSE I'M AN OMBUDSMAN.  DID ANYONE TALK ABOUT THE LIVING WAIVE PROGRAM WHICH WOULD ALLOW MEDICAL DOLLARS TO PAY FOR A LOWER LESS INSTITUTIONALIZED LEVEL OF CARE AND WE SAW THAT FOLKS DURING COVID THAT FOLKS WERE IN NURSING THAT THAT WAS A LETHAL PLACE TO LIVE AND REALLY FROM MY FOLKS WHO ARE IN SKILLED NURSING OR IF THERE IS SOMEONE WHO IS A MEDICAL RECIPIENT.  SO DID ANYONE TALK ABOUT EXPANDING THAT PROGRAM OR DIFFERENT WAYS THAT WE CAN PAY FOR LONG-TERM SUPPORTIVE SERVICES IN A CONGREGATE CARE SETTING.  </w:t>
      </w:r>
    </w:p>
    <w:p w14:paraId="13E7705C" w14:textId="1091C43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lastRenderedPageBreak/>
        <w:t xml:space="preserve">&gt;&gt; WE CANNOT SPECIFICALLY TALK ABOUT THE ASSISTED LIVING WAIVER WE DID TALK ABOUT THE LARGE MIDDLE INCOME CALIFORNIANS WHO DON'T QUALIFY FOR IN-HOME SERVICES BUT CAN AFFORD PRIVATE HOME HEALTHCARE AND THERE WAS A BIG PUSH AND MANY OF THE ADVOCATES ON THIS CALL WITH THE CALIFORNIA AGING AND DISABILITY ALLIANCE TO CREATE A LONG-TERM MIDDLE INCOME BENEFIT AND THAT FIGHT MUST CONTINUE UNTIL WE HAVE A LONG-TERM SERVICES AND REPORT DAILY BENEFIT THAT FOLKS CAN USE TO PAY FOR WHETHER IT'S CAREGIVER HOME MODIFICATIONS ASSISTIVE TECHNOLOGY.  ALL OF THE, YOU KNOW, -- COORDINATE AND ALL OF THE SERVICING ANSWER SUPPORTS IT TAKE TO LIVE AT HOME.  WE'RE GOING TO BE IN THIS CYCLE OF INSTITUTIONALIZATION OR SPENDING DOWN INTO POVERTY WHICH IS JUST NOT SUSTAINABLE ESPECIALLY FOR A STATE OF FORTY PLUS MILLION.  </w:t>
      </w:r>
    </w:p>
    <w:p w14:paraId="30CE4553" w14:textId="1A569A6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BSOLUTELY.  ANYONE ELSE HAVE THOUGHTS ON THAT.  </w:t>
      </w:r>
    </w:p>
    <w:p w14:paraId="74465B10" w14:textId="67383D9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 JUST WANT TO SAY SPEAKING FOR SONOMA COUNTY WE HAVE ONE AGENCY THAT DOES THE ASSISTED LIVING WAIVER AND I TALKED TO THE OPEN OWNER OF THAT YESTERDAY AND HE SAID THAT HE IS VERY ENCOURAGED BECAUSE HE HAS BEEN ABLE TO EXPAND THE ASSISTED LIVING WAIVER BEDS AT HIS PARTICULAR LOCATION FROM I THINK SIX TO 12 AND HE WANTED TO EXPAND MORE.  AND HE -- I ASKED HIM HOW'S THAT GOING HOW IS THE MONEY FLOWING BECAUSE THAT'S BEEN A BARRIER IN GETTING THE REIMBURSEMENT.  AND HE SAID THE MONEY IS FLOWING AND THAT IS SOMETHING THAT CAN BE BROADCAST TO SAY THIS IS WORKING PEOPLE ARE GETTING THE REIMBURSEMENT FOR PROVIDING </w:t>
      </w:r>
      <w:r w:rsidRPr="00534EC5">
        <w:rPr>
          <w:rFonts w:ascii="Courier New" w:hAnsi="Courier New" w:cs="Courier New"/>
        </w:rPr>
        <w:lastRenderedPageBreak/>
        <w:t xml:space="preserve">ASSISTED LIVING WAIVER.  SO JUST WANTED TO SHARE THAT.  </w:t>
      </w:r>
    </w:p>
    <w:p w14:paraId="4A2073D1" w14:textId="43E07FB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T IS GREAT TO HEAR.  IT'S NOT A PROGRAM THAT THE ALZHEIMER'S ASSOCIATION HAS BEEN ABLE TO USE VERY MUCH AND IT'S NOT SOMETHING THAT WE DISCUSSED IN FULL IN OUR DISCUSSION ALTHOUGH I'M COLOR CHLOE'S BOOK THE ADCC ABSOLUTELY CONNECTED PEOPLE WITH IT AND ALSO WE DID LEARN IN THE COURSE OF OUR BREAKOUT THAT SONOMA COUNTY IS IN THE PROCESS OF GETTING APPROVAL FOR AGING AND DISABILITY RESOURCE CONNECTION WHICH IS GREAT NEWS FOR THE NORTH DAY.  </w:t>
      </w:r>
    </w:p>
    <w:p w14:paraId="5A07EE45" w14:textId="11B869AF"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CONGRATS TO THEM.  </w:t>
      </w:r>
    </w:p>
    <w:p w14:paraId="7D4CA2A2" w14:textId="27CCB61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GERRY DID YOU HAVE ANY CLOSING THOUGHTS ON THE ASSISTED LIVING PROGRAM.  </w:t>
      </w:r>
    </w:p>
    <w:p w14:paraId="00080B54" w14:textId="6F87DDC4"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TANGENTIAL TO THAT.  AS A SHARE MEMBER OF SONOMA COUNTY I RECOGNIZE THAT SHARED HOUSING AND BRINGING PEOPLE TOGETHER WHERE THERE IS AN EXTRA BEDROOM IS A NATURAL FORM OF THAT WHERE YOUR FORMING, YOU KNOW, HEALTH OR KEEPING PEOPLE IN THEIR HOMES, YOU'RE NOT ALLOWING THEM TO DETERIORATE.  SO IT'S THE CLICK ABOVE THAT WAIVER IS KEEPING PEOPLE IN THEIR HOME WAS SOME SORT OF A SHARED HOUSING WHERE IT'S MODERATES BUT THE ISSUE THERE THAT WE'RE LOOKING AT IS WE NEED CASE MANAGEMENT DOLLARS BECAUSE THESE SITUATION ALWAYS CHANGE AND WE NEED TO GO BACK INTO SITUATIONS TO SUSTAIN THEM.  SO THANK YOU.  </w:t>
      </w:r>
    </w:p>
    <w:p w14:paraId="4FA74D56" w14:textId="1298E44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AND CAN I JUST YOU SAW THAT.  JUST GOING BACK TO THE ADVOCACY PIECE.  I JUST WANT TO ENCOURAGE PEOPLE TO THINK A LOT ABOUT </w:t>
      </w:r>
      <w:r w:rsidRPr="00534EC5">
        <w:rPr>
          <w:rFonts w:ascii="Courier New" w:hAnsi="Courier New" w:cs="Courier New"/>
        </w:rPr>
        <w:lastRenderedPageBreak/>
        <w:t xml:space="preserve">STATE LEGISLATORS.  YOU KNOW, I THINK OUR STATE LEGISLATORS ARE REALLY EVEN MORE THAN COUNTY SUPERVISORS.  THEY ARE HOLDING THE PURSE STRINGS.  THERE IS A $54,000,000,000 STATE BUDGET SURPLUS THIS YEAR.  ALL OF THESE THINGS NEED THE STATE TO INCREASE THE INVESTMENT AND IN IMPLEMENTING THE MPA REGISTRATION AND BEEFING UP THE CAPACITY OF THE STATE AGENCY THAT ARE SUPPOSED TO BE WORKING ON THESE THINGS THROUGH THE DEPARTMENT OF PUBLIC HEALTH AND THE DEPARTMENT OF AGING.  THE DEPARTMENT OF SOCIAL SERVICES AND THIS IS THE TIME FOR.  </w:t>
      </w:r>
    </w:p>
    <w:p w14:paraId="604EC272" w14:textId="4A599555"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I WANT TO THANK ALL OF OUR GROUP FACILITATORS AND THANK YOU SO MUCH FOR TAKING THE TIME TODAY AND OFFER YOUR INFORMATION EXPERTISE.  WE WANT TO REMIND EVERYONE THAT WE HAVE SOME IMPORTANT RESOURCES IN THE CHAT.  I WANT TO PASS IT BACK TO IS IT KATHERINE OR LENORE.  </w:t>
      </w:r>
    </w:p>
    <w:p w14:paraId="48866D99" w14:textId="6DE98132"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IT WOULD BE ME.  </w:t>
      </w:r>
    </w:p>
    <w:p w14:paraId="68276CC8" w14:textId="2F69C491"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OH, THERE WE GO, LENORE.  </w:t>
      </w:r>
    </w:p>
    <w:p w14:paraId="4B852B91" w14:textId="7AF31B4E"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WELL THANKS VERY MUCH NICOLE.  THANK YOU EVERYBODY.  THESE REPORT OUTS HAVE SOMETIMES IT'S HARD TO DISTILL WHAT HAPPENS IN THOSE EXCHANGES BUT YOU BROUGHT ESSENTIAL INFORMATION FOR ALL OF US TO THINK ABOUT MORE AND IN THE CHAT HAS GOT A LOT OF RESOURCES IN IT.  SO WE'LL MAKE SURE THAT THOSE ARE AVAILABLE TO YOU.  WE'RE GOING TO BE SENDING OUT AN ESSENTIAL SURVEY TO YOU.  THE COALITION THAT WE BELONG TO WOULD BE VERY INTERESTED TO HEAR YOUR COMMENTS AND SHARE FEEDBACK.  SO THAT WE CAN MAKE THESE AS </w:t>
      </w:r>
      <w:r w:rsidRPr="00534EC5">
        <w:rPr>
          <w:rFonts w:ascii="Courier New" w:hAnsi="Courier New" w:cs="Courier New"/>
        </w:rPr>
        <w:lastRenderedPageBreak/>
        <w:t xml:space="preserve">EFFECT I HAVE AS THIS ONE HAS BEEN.  SO THANKS AND CONGRATULATIONS, KATHERINE.  </w:t>
      </w:r>
    </w:p>
    <w:p w14:paraId="4EE53DA1" w14:textId="6B2E5AA9"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THANK YOU LENORE.  JUST SOME FINAL CLOSE OUT COMMENTS WE WILL ALSO BE EMAILING LINKS OF THE RECORDINGS TODAY AND THE SPEAKER PRESENTATIONS AND WE HOPE THAT YOU'RE SHARE WHAT YOU'VE LEARNED WITH THE LEADERS IN YOUR COMMUNITY.  WE'LL BE SHARING THIS WITH THE SCAN FOUNDATION AND THE STATE LEADERS WHO ARE WORKING TO IMPLEMENT THE MASTER PLAN FOR AGING.  </w:t>
      </w:r>
    </w:p>
    <w:p w14:paraId="4B7A2F2A" w14:textId="6E9138BC" w:rsidR="0090505D"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WE ALSO INVITED YOU TO FOLLOW THE BAY AREA SENIOR HEALTH POLICY FORUM ON FACEBOOK AND LINKEDIN AND OUR WEBSITE.  YOU CAN ALSO JOIN OUR MAILING LIST TO FINAL OUT ABOUT ADDITIONAL EVENT THAT'S WE'LL BE HOSTING ELEVATE YOUR VOICE AND -- IS ABSOLUTELY CRITICAL TO DEVELOPING A TRULY IMPACTFUL MASTER PLAN FOR AGING AND WE WILL BE IN TOUCH FOR HOW CAN YOU STAY ENGAGE.  WE ARE SO GRATEFUL FOR YOUR TIME A PARTICIPATING AND INPUT TODAY.  THANK YOU EVERYONE.  AND BE WELL.  </w:t>
      </w:r>
    </w:p>
    <w:p w14:paraId="6031161E" w14:textId="11BCF73A" w:rsidR="00555D20" w:rsidRPr="00534EC5" w:rsidRDefault="00283BC4" w:rsidP="00534EC5">
      <w:pPr>
        <w:widowControl w:val="0"/>
        <w:spacing w:after="0" w:line="480" w:lineRule="auto"/>
        <w:rPr>
          <w:rFonts w:ascii="Courier New" w:hAnsi="Courier New" w:cs="Courier New"/>
        </w:rPr>
      </w:pPr>
      <w:r w:rsidRPr="00534EC5">
        <w:rPr>
          <w:rFonts w:ascii="Courier New" w:hAnsi="Courier New" w:cs="Courier New"/>
        </w:rPr>
        <w:t xml:space="preserve">&gt;&gt; CONGRATULATIONS EVERYONE.  GREAT JOB.  </w:t>
      </w:r>
    </w:p>
    <w:sectPr w:rsidR="00555D20" w:rsidRPr="00534E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tjQzMDEyMjM3NDVX0lEKTi0uzszPAykwrAUAFuLFuiwAAAA="/>
  </w:docVars>
  <w:rsids>
    <w:rsidRoot w:val="0090505D"/>
    <w:rsid w:val="00283BC4"/>
    <w:rsid w:val="003522F4"/>
    <w:rsid w:val="003A15BC"/>
    <w:rsid w:val="004C6240"/>
    <w:rsid w:val="004D5A6C"/>
    <w:rsid w:val="004E350E"/>
    <w:rsid w:val="00534EC5"/>
    <w:rsid w:val="00555D20"/>
    <w:rsid w:val="005D643B"/>
    <w:rsid w:val="00654E4E"/>
    <w:rsid w:val="006D340F"/>
    <w:rsid w:val="006D44BF"/>
    <w:rsid w:val="006D694F"/>
    <w:rsid w:val="007051B4"/>
    <w:rsid w:val="007B467B"/>
    <w:rsid w:val="007B49EA"/>
    <w:rsid w:val="008473AA"/>
    <w:rsid w:val="00875533"/>
    <w:rsid w:val="0090505D"/>
    <w:rsid w:val="00C010BA"/>
    <w:rsid w:val="00C3160E"/>
    <w:rsid w:val="00CA2A40"/>
    <w:rsid w:val="00CE3393"/>
    <w:rsid w:val="00DF2C46"/>
    <w:rsid w:val="00E3257A"/>
    <w:rsid w:val="00E34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07935"/>
  <w15:chartTrackingRefBased/>
  <w15:docId w15:val="{AD36E8F5-E563-437D-9123-39F021A8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4</Pages>
  <Words>9106</Words>
  <Characters>5190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Gagne</dc:creator>
  <cp:keywords/>
  <dc:description/>
  <cp:lastModifiedBy>Claire Stufkosky</cp:lastModifiedBy>
  <cp:revision>2</cp:revision>
  <dcterms:created xsi:type="dcterms:W3CDTF">2021-05-24T15:58:00Z</dcterms:created>
  <dcterms:modified xsi:type="dcterms:W3CDTF">2021-05-24T15:58:00Z</dcterms:modified>
</cp:coreProperties>
</file>